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6A264" w14:textId="5F69B263" w:rsidR="00012859" w:rsidRPr="00572902" w:rsidRDefault="005B6F62" w:rsidP="00427AA5">
      <w:pPr>
        <w:jc w:val="center"/>
        <w:rPr>
          <w:rFonts w:ascii="Verdana" w:hAnsi="Verdana"/>
          <w:b/>
          <w:sz w:val="28"/>
          <w:szCs w:val="30"/>
        </w:rPr>
      </w:pPr>
      <w:r>
        <w:rPr>
          <w:rFonts w:ascii="Verdana" w:hAnsi="Verdana"/>
          <w:b/>
          <w:sz w:val="28"/>
          <w:szCs w:val="30"/>
          <w:lang w:eastAsia="ar-SA"/>
        </w:rPr>
        <w:t>105</w:t>
      </w:r>
      <w:r w:rsidR="00572902">
        <w:rPr>
          <w:rFonts w:ascii="Verdana" w:hAnsi="Verdana"/>
          <w:b/>
          <w:sz w:val="28"/>
          <w:szCs w:val="30"/>
          <w:lang w:eastAsia="ar-SA"/>
        </w:rPr>
        <w:t xml:space="preserve"> </w:t>
      </w:r>
      <w:r w:rsidR="00BA5FB9">
        <w:rPr>
          <w:rFonts w:ascii="Verdana" w:hAnsi="Verdana"/>
          <w:b/>
          <w:sz w:val="28"/>
          <w:szCs w:val="30"/>
          <w:lang w:eastAsia="ar-SA"/>
        </w:rPr>
        <w:t>–</w:t>
      </w:r>
      <w:r w:rsidR="00A223BA">
        <w:rPr>
          <w:rFonts w:ascii="Verdana" w:hAnsi="Verdana"/>
          <w:b/>
          <w:sz w:val="28"/>
          <w:szCs w:val="30"/>
          <w:lang w:eastAsia="ar-SA"/>
        </w:rPr>
        <w:t xml:space="preserve"> </w:t>
      </w:r>
      <w:proofErr w:type="spellStart"/>
      <w:r>
        <w:rPr>
          <w:rFonts w:ascii="Verdana" w:hAnsi="Verdana"/>
          <w:b/>
          <w:sz w:val="28"/>
          <w:szCs w:val="30"/>
          <w:lang w:eastAsia="ar-SA"/>
        </w:rPr>
        <w:t>BlueShark</w:t>
      </w:r>
      <w:proofErr w:type="spellEnd"/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1E2F" w14:paraId="365DD11D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03E9AB50" w14:textId="77777777" w:rsidR="001B1E2F" w:rsidRPr="00E63034" w:rsidRDefault="001B1E2F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Team Information</w:t>
            </w:r>
          </w:p>
        </w:tc>
      </w:tr>
    </w:tbl>
    <w:p w14:paraId="482C1017" w14:textId="77777777" w:rsidR="00267D10" w:rsidRPr="00267D10" w:rsidRDefault="00267D10" w:rsidP="00785C91">
      <w:pPr>
        <w:rPr>
          <w:b/>
          <w:sz w:val="6"/>
        </w:rPr>
      </w:pPr>
    </w:p>
    <w:p w14:paraId="5D7211EE" w14:textId="77777777" w:rsidR="00785C91" w:rsidRDefault="00654A0D" w:rsidP="00785C91">
      <w:pPr>
        <w:rPr>
          <w:b/>
          <w:sz w:val="24"/>
        </w:rPr>
      </w:pPr>
      <w:r>
        <w:rPr>
          <w:b/>
          <w:sz w:val="24"/>
        </w:rPr>
        <w:br/>
      </w:r>
      <w:r w:rsidR="001B1E2F" w:rsidRPr="001B1E2F">
        <w:rPr>
          <w:b/>
          <w:sz w:val="24"/>
        </w:rPr>
        <w:t>Team Name __________________________________________________________________________</w:t>
      </w:r>
    </w:p>
    <w:p w14:paraId="7C26AD8D" w14:textId="77777777" w:rsidR="001B1E2F" w:rsidRDefault="001B1E2F" w:rsidP="00785C91">
      <w:pPr>
        <w:rPr>
          <w:b/>
          <w:sz w:val="24"/>
        </w:rPr>
      </w:pPr>
      <w:r>
        <w:rPr>
          <w:b/>
          <w:sz w:val="24"/>
        </w:rPr>
        <w:t>Team Member _______________________________________________________________________</w:t>
      </w:r>
      <w:r>
        <w:rPr>
          <w:b/>
          <w:sz w:val="24"/>
        </w:rPr>
        <w:br/>
        <w:t xml:space="preserve">              _______________________________________________________________________</w:t>
      </w:r>
      <w:r w:rsidR="00267D10">
        <w:rPr>
          <w:b/>
          <w:sz w:val="24"/>
        </w:rPr>
        <w:br/>
        <w:t xml:space="preserve">              _______________________________________________________________________</w:t>
      </w:r>
    </w:p>
    <w:p w14:paraId="72DCEF1C" w14:textId="77777777" w:rsidR="00785C91" w:rsidRDefault="00096110" w:rsidP="00785C91">
      <w:pPr>
        <w:rPr>
          <w:b/>
          <w:sz w:val="24"/>
        </w:rPr>
      </w:pPr>
      <w:r w:rsidRPr="00096110">
        <w:rPr>
          <w:rFonts w:hint="eastAsia"/>
          <w:b/>
          <w:sz w:val="24"/>
        </w:rPr>
        <w:t>E</w:t>
      </w:r>
      <w:r w:rsidRPr="00096110">
        <w:rPr>
          <w:b/>
          <w:sz w:val="24"/>
        </w:rPr>
        <w:t>mail Address</w:t>
      </w:r>
      <w:r w:rsidR="0076379B">
        <w:rPr>
          <w:b/>
          <w:sz w:val="24"/>
        </w:rPr>
        <w:t xml:space="preserve"> </w:t>
      </w:r>
      <w:r w:rsidRPr="001B1E2F">
        <w:rPr>
          <w:b/>
          <w:sz w:val="24"/>
        </w:rPr>
        <w:t>_______________________________________________________________________</w:t>
      </w:r>
    </w:p>
    <w:p w14:paraId="20CDECCD" w14:textId="77777777" w:rsidR="00776846" w:rsidRPr="00491F41" w:rsidRDefault="00776846" w:rsidP="00785C91">
      <w:pPr>
        <w:rPr>
          <w:b/>
        </w:rPr>
      </w:pP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1F41" w14:paraId="49F9D8FB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1702300B" w14:textId="77777777" w:rsidR="00491F41" w:rsidRPr="00E63034" w:rsidRDefault="00491F41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Instructions</w:t>
            </w:r>
          </w:p>
        </w:tc>
      </w:tr>
    </w:tbl>
    <w:p w14:paraId="1D739BFE" w14:textId="56809127" w:rsidR="00B5700E" w:rsidRPr="00304226" w:rsidRDefault="00654A0D" w:rsidP="008A3CD9">
      <w:pPr>
        <w:spacing w:line="360" w:lineRule="auto"/>
        <w:rPr>
          <w:rFonts w:ascii="Verdana" w:hAnsi="Verdana" w:cs="Arial"/>
          <w:sz w:val="24"/>
        </w:rPr>
      </w:pPr>
      <w:r>
        <w:rPr>
          <w:rFonts w:ascii="Verdana" w:hAnsi="Verdana" w:cs="Arial"/>
          <w:b/>
          <w:sz w:val="24"/>
        </w:rPr>
        <w:br/>
      </w:r>
      <w:r w:rsidR="00776846" w:rsidRPr="00776846">
        <w:rPr>
          <w:rFonts w:ascii="Verdana" w:hAnsi="Verdana" w:cs="Arial"/>
          <w:b/>
          <w:sz w:val="24"/>
        </w:rPr>
        <w:t>Description</w:t>
      </w:r>
      <w:r w:rsidR="00776846" w:rsidRPr="00776846">
        <w:rPr>
          <w:rFonts w:ascii="Verdana" w:hAnsi="Verdana" w:cs="Arial"/>
          <w:sz w:val="24"/>
        </w:rPr>
        <w:t xml:space="preserve"> </w:t>
      </w:r>
      <w:r w:rsidR="005B6F62" w:rsidRPr="005B6F62">
        <w:rPr>
          <w:rFonts w:ascii="Verdana" w:hAnsi="Verdana" w:cs="Arial"/>
          <w:sz w:val="24"/>
        </w:rPr>
        <w:t xml:space="preserve">Analyze the following evidence to identify </w:t>
      </w:r>
      <w:r w:rsidR="006453EB">
        <w:rPr>
          <w:rFonts w:ascii="Verdana" w:hAnsi="Verdana" w:cs="Arial"/>
          <w:sz w:val="24"/>
        </w:rPr>
        <w:t xml:space="preserve">the </w:t>
      </w:r>
      <w:proofErr w:type="gramStart"/>
      <w:r w:rsidR="005B6F62" w:rsidRPr="005B6F62">
        <w:rPr>
          <w:rFonts w:ascii="Verdana" w:hAnsi="Verdana" w:cs="Arial"/>
          <w:sz w:val="24"/>
        </w:rPr>
        <w:t>message</w:t>
      </w:r>
      <w:proofErr w:type="gram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6648E7" w14:paraId="52B6D47E" w14:textId="77777777" w:rsidTr="006648E7">
        <w:trPr>
          <w:trHeight w:val="432"/>
        </w:trPr>
        <w:tc>
          <w:tcPr>
            <w:tcW w:w="3397" w:type="dxa"/>
            <w:shd w:val="clear" w:color="auto" w:fill="002060"/>
            <w:vAlign w:val="center"/>
          </w:tcPr>
          <w:p w14:paraId="2D3E3DB2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/>
                <w:sz w:val="24"/>
              </w:rPr>
              <w:t>Target</w:t>
            </w:r>
          </w:p>
        </w:tc>
        <w:tc>
          <w:tcPr>
            <w:tcW w:w="5619" w:type="dxa"/>
            <w:shd w:val="clear" w:color="auto" w:fill="002060"/>
            <w:vAlign w:val="center"/>
          </w:tcPr>
          <w:p w14:paraId="47D1B26D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 w:cs="Arial"/>
                <w:sz w:val="24"/>
                <w:szCs w:val="24"/>
              </w:rPr>
              <w:t>Hash (MD5)</w:t>
            </w:r>
          </w:p>
        </w:tc>
      </w:tr>
      <w:tr w:rsidR="006648E7" w14:paraId="6B424D67" w14:textId="77777777" w:rsidTr="006648E7">
        <w:trPr>
          <w:trHeight w:val="432"/>
        </w:trPr>
        <w:tc>
          <w:tcPr>
            <w:tcW w:w="3397" w:type="dxa"/>
            <w:vAlign w:val="center"/>
          </w:tcPr>
          <w:p w14:paraId="4B02B7E5" w14:textId="5CA0EFDA" w:rsidR="006648E7" w:rsidRPr="004F6004" w:rsidRDefault="006453EB" w:rsidP="008A3CD9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6453EB">
              <w:rPr>
                <w:rFonts w:ascii="Verdana" w:hAnsi="Verdana" w:cs="Arial"/>
                <w:sz w:val="24"/>
                <w:szCs w:val="24"/>
              </w:rPr>
              <w:t>evidence.zip</w:t>
            </w:r>
          </w:p>
        </w:tc>
        <w:tc>
          <w:tcPr>
            <w:tcW w:w="5619" w:type="dxa"/>
            <w:vAlign w:val="center"/>
          </w:tcPr>
          <w:p w14:paraId="4255A907" w14:textId="6E9D3250" w:rsidR="006648E7" w:rsidRPr="004F6004" w:rsidRDefault="006453EB" w:rsidP="00B64D3D">
            <w:pPr>
              <w:spacing w:line="276" w:lineRule="auto"/>
              <w:jc w:val="center"/>
              <w:rPr>
                <w:rFonts w:ascii="Verdana" w:eastAsiaTheme="minorHAnsi" w:hAnsi="Verdana" w:cs="Courier New"/>
                <w:sz w:val="24"/>
                <w:szCs w:val="24"/>
              </w:rPr>
            </w:pPr>
            <w:r w:rsidRPr="006453EB">
              <w:rPr>
                <w:rFonts w:ascii="Verdana" w:eastAsiaTheme="minorHAnsi" w:hAnsi="Verdana" w:cs="Courier New"/>
                <w:sz w:val="24"/>
                <w:szCs w:val="24"/>
              </w:rPr>
              <w:t>B4345B48C5FCE8205762A856DB98D03C</w:t>
            </w:r>
          </w:p>
        </w:tc>
      </w:tr>
    </w:tbl>
    <w:p w14:paraId="4043212D" w14:textId="51E92278" w:rsidR="0090378D" w:rsidRDefault="0090378D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</w:p>
    <w:p w14:paraId="73FC6796" w14:textId="5115E410" w:rsidR="00AD2CA8" w:rsidRDefault="006648E7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  <w:r>
        <w:rPr>
          <w:rFonts w:ascii="Verdana" w:hAnsi="Verdana" w:cs="Arial"/>
          <w:b/>
          <w:bCs/>
          <w:sz w:val="24"/>
          <w:szCs w:val="24"/>
        </w:rPr>
        <w:t>Questions</w:t>
      </w:r>
    </w:p>
    <w:p w14:paraId="526CF44D" w14:textId="4467163D" w:rsidR="008A3CD9" w:rsidRPr="00416D26" w:rsidRDefault="005B6F62" w:rsidP="008A3CD9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bookmarkStart w:id="0" w:name="_Hlk102031942"/>
      <w:r w:rsidRPr="005B6F62">
        <w:rPr>
          <w:rFonts w:ascii="Verdana" w:hAnsi="Verdana" w:cs="Arial"/>
          <w:sz w:val="24"/>
          <w:szCs w:val="24"/>
        </w:rPr>
        <w:t>What is t</w:t>
      </w:r>
      <w:r w:rsidR="006453EB">
        <w:rPr>
          <w:rFonts w:ascii="Verdana" w:hAnsi="Verdana" w:cs="Arial"/>
          <w:sz w:val="24"/>
          <w:szCs w:val="24"/>
        </w:rPr>
        <w:t>he</w:t>
      </w:r>
      <w:r w:rsidRPr="005B6F62">
        <w:rPr>
          <w:rFonts w:ascii="Verdana" w:hAnsi="Verdana" w:cs="Arial"/>
          <w:sz w:val="24"/>
          <w:szCs w:val="24"/>
        </w:rPr>
        <w:t xml:space="preserve"> message</w:t>
      </w:r>
      <w:r w:rsidR="006453EB">
        <w:rPr>
          <w:rFonts w:ascii="Verdana" w:hAnsi="Verdana" w:cs="Arial"/>
          <w:sz w:val="24"/>
          <w:szCs w:val="24"/>
        </w:rPr>
        <w:t xml:space="preserve"> from evidence1</w:t>
      </w:r>
      <w:r w:rsidRPr="005B6F62">
        <w:rPr>
          <w:rFonts w:ascii="Verdana" w:hAnsi="Verdana" w:cs="Arial"/>
          <w:sz w:val="24"/>
          <w:szCs w:val="24"/>
        </w:rPr>
        <w:t>?</w:t>
      </w:r>
      <w:r w:rsidRPr="005B6F62">
        <w:rPr>
          <w:rFonts w:ascii="Verdana" w:hAnsi="Verdana" w:cs="Arial"/>
          <w:kern w:val="0"/>
          <w:sz w:val="24"/>
          <w:szCs w:val="24"/>
        </w:rPr>
        <w:t xml:space="preserve"> </w:t>
      </w:r>
      <w:r w:rsidRPr="008A3CD9">
        <w:rPr>
          <w:rFonts w:ascii="Verdana" w:hAnsi="Verdana" w:cs="Arial"/>
          <w:kern w:val="0"/>
          <w:sz w:val="24"/>
          <w:szCs w:val="24"/>
        </w:rPr>
        <w:t>(</w:t>
      </w:r>
      <w:r w:rsidR="006453EB">
        <w:rPr>
          <w:rFonts w:ascii="Verdana" w:hAnsi="Verdana" w:cs="Arial"/>
          <w:kern w:val="0"/>
          <w:sz w:val="24"/>
          <w:szCs w:val="24"/>
        </w:rPr>
        <w:t>40</w:t>
      </w:r>
      <w:r w:rsidRPr="008A3CD9">
        <w:rPr>
          <w:rFonts w:ascii="Verdana" w:hAnsi="Verdana" w:cs="Arial"/>
          <w:kern w:val="0"/>
          <w:sz w:val="24"/>
          <w:szCs w:val="24"/>
        </w:rPr>
        <w:t xml:space="preserve"> points)</w:t>
      </w:r>
    </w:p>
    <w:bookmarkEnd w:id="0"/>
    <w:p w14:paraId="7871B1F4" w14:textId="6D8DD8F5" w:rsidR="0007654B" w:rsidRPr="006453EB" w:rsidRDefault="006453EB" w:rsidP="00CA4EC8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5B6F62">
        <w:rPr>
          <w:rFonts w:ascii="Verdana" w:hAnsi="Verdana" w:cs="Arial"/>
          <w:sz w:val="24"/>
          <w:szCs w:val="24"/>
        </w:rPr>
        <w:t>What is t</w:t>
      </w:r>
      <w:r>
        <w:rPr>
          <w:rFonts w:ascii="Verdana" w:hAnsi="Verdana" w:cs="Arial"/>
          <w:sz w:val="24"/>
          <w:szCs w:val="24"/>
        </w:rPr>
        <w:t>he</w:t>
      </w:r>
      <w:r w:rsidRPr="005B6F62">
        <w:rPr>
          <w:rFonts w:ascii="Verdana" w:hAnsi="Verdana" w:cs="Arial"/>
          <w:sz w:val="24"/>
          <w:szCs w:val="24"/>
        </w:rPr>
        <w:t xml:space="preserve"> message</w:t>
      </w:r>
      <w:r>
        <w:rPr>
          <w:rFonts w:ascii="Verdana" w:hAnsi="Verdana" w:cs="Arial"/>
          <w:sz w:val="24"/>
          <w:szCs w:val="24"/>
        </w:rPr>
        <w:t xml:space="preserve"> from evidence2</w:t>
      </w:r>
      <w:r w:rsidR="005B6F62" w:rsidRPr="005B6F62">
        <w:rPr>
          <w:rFonts w:ascii="Verdana" w:hAnsi="Verdana" w:cs="Arial"/>
          <w:kern w:val="0"/>
          <w:sz w:val="24"/>
          <w:szCs w:val="24"/>
        </w:rPr>
        <w:t>?</w:t>
      </w:r>
      <w:r w:rsidR="000D42DC" w:rsidRPr="00416D26">
        <w:rPr>
          <w:rFonts w:ascii="Verdana" w:hAnsi="Verdana" w:cs="Arial"/>
          <w:kern w:val="0"/>
          <w:sz w:val="24"/>
          <w:szCs w:val="24"/>
        </w:rPr>
        <w:t xml:space="preserve"> </w:t>
      </w:r>
      <w:r w:rsidR="000D42DC" w:rsidRPr="008A3CD9">
        <w:rPr>
          <w:rFonts w:ascii="Verdana" w:hAnsi="Verdana" w:cs="Arial"/>
          <w:kern w:val="0"/>
          <w:sz w:val="24"/>
          <w:szCs w:val="24"/>
        </w:rPr>
        <w:t>(</w:t>
      </w:r>
      <w:r>
        <w:rPr>
          <w:rFonts w:ascii="Verdana" w:hAnsi="Verdana" w:cs="Arial"/>
          <w:kern w:val="0"/>
          <w:sz w:val="24"/>
          <w:szCs w:val="24"/>
        </w:rPr>
        <w:t>40</w:t>
      </w:r>
      <w:r w:rsidR="000D42DC" w:rsidRPr="008A3CD9">
        <w:rPr>
          <w:rFonts w:ascii="Verdana" w:hAnsi="Verdana" w:cs="Arial"/>
          <w:kern w:val="0"/>
          <w:sz w:val="24"/>
          <w:szCs w:val="24"/>
        </w:rPr>
        <w:t xml:space="preserve"> points)</w:t>
      </w:r>
    </w:p>
    <w:p w14:paraId="525F59A2" w14:textId="02DE464B" w:rsidR="006453EB" w:rsidRPr="006453EB" w:rsidRDefault="006453EB" w:rsidP="006453EB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5B6F62">
        <w:rPr>
          <w:rFonts w:ascii="Verdana" w:hAnsi="Verdana" w:cs="Arial"/>
          <w:sz w:val="24"/>
          <w:szCs w:val="24"/>
        </w:rPr>
        <w:t>What is t</w:t>
      </w:r>
      <w:r>
        <w:rPr>
          <w:rFonts w:ascii="Verdana" w:hAnsi="Verdana" w:cs="Arial"/>
          <w:sz w:val="24"/>
          <w:szCs w:val="24"/>
        </w:rPr>
        <w:t>he</w:t>
      </w:r>
      <w:r w:rsidRPr="005B6F62">
        <w:rPr>
          <w:rFonts w:ascii="Verdana" w:hAnsi="Verdana" w:cs="Arial"/>
          <w:sz w:val="24"/>
          <w:szCs w:val="24"/>
        </w:rPr>
        <w:t xml:space="preserve"> message</w:t>
      </w:r>
      <w:r>
        <w:rPr>
          <w:rFonts w:ascii="Verdana" w:hAnsi="Verdana" w:cs="Arial"/>
          <w:sz w:val="24"/>
          <w:szCs w:val="24"/>
        </w:rPr>
        <w:t xml:space="preserve"> from evidence3</w:t>
      </w:r>
      <w:r w:rsidRPr="005B6F62">
        <w:rPr>
          <w:rFonts w:ascii="Verdana" w:hAnsi="Verdana" w:cs="Arial"/>
          <w:kern w:val="0"/>
          <w:sz w:val="24"/>
          <w:szCs w:val="24"/>
        </w:rPr>
        <w:t>?</w:t>
      </w:r>
      <w:r w:rsidRPr="00416D26">
        <w:rPr>
          <w:rFonts w:ascii="Verdana" w:hAnsi="Verdana" w:cs="Arial"/>
          <w:kern w:val="0"/>
          <w:sz w:val="24"/>
          <w:szCs w:val="24"/>
        </w:rPr>
        <w:t xml:space="preserve"> </w:t>
      </w:r>
      <w:r w:rsidRPr="008A3CD9">
        <w:rPr>
          <w:rFonts w:ascii="Verdana" w:hAnsi="Verdana" w:cs="Arial"/>
          <w:kern w:val="0"/>
          <w:sz w:val="24"/>
          <w:szCs w:val="24"/>
        </w:rPr>
        <w:t>(</w:t>
      </w:r>
      <w:r>
        <w:rPr>
          <w:rFonts w:ascii="Verdana" w:hAnsi="Verdana" w:cs="Arial"/>
          <w:kern w:val="0"/>
          <w:sz w:val="24"/>
          <w:szCs w:val="24"/>
        </w:rPr>
        <w:t>20</w:t>
      </w:r>
      <w:r w:rsidRPr="008A3CD9">
        <w:rPr>
          <w:rFonts w:ascii="Verdana" w:hAnsi="Verdana" w:cs="Arial"/>
          <w:kern w:val="0"/>
          <w:sz w:val="24"/>
          <w:szCs w:val="24"/>
        </w:rPr>
        <w:t xml:space="preserve"> points)</w:t>
      </w:r>
    </w:p>
    <w:p w14:paraId="2DE8B13F" w14:textId="77777777" w:rsidR="000F5606" w:rsidRPr="007C05A6" w:rsidRDefault="00CF6E42" w:rsidP="000F5606">
      <w:pPr>
        <w:rPr>
          <w:rFonts w:ascii="Verdana" w:hAnsi="Verdana"/>
          <w:sz w:val="24"/>
          <w:szCs w:val="24"/>
        </w:rPr>
      </w:pPr>
      <w:r w:rsidRPr="007C05A6">
        <w:rPr>
          <w:rFonts w:ascii="Verdana" w:hAnsi="Verdana"/>
          <w:sz w:val="24"/>
          <w:szCs w:val="24"/>
        </w:rPr>
        <w:t xml:space="preserve">Teams </w:t>
      </w:r>
      <w:r w:rsidRPr="007C05A6">
        <w:rPr>
          <w:rFonts w:ascii="Verdana" w:hAnsi="Verdana"/>
          <w:sz w:val="24"/>
          <w:szCs w:val="24"/>
          <w:u w:val="single"/>
        </w:rPr>
        <w:t>must</w:t>
      </w:r>
      <w:r w:rsidR="000F5606" w:rsidRPr="007C05A6">
        <w:rPr>
          <w:rFonts w:ascii="Verdana" w:hAnsi="Verdana"/>
          <w:sz w:val="24"/>
          <w:szCs w:val="24"/>
        </w:rPr>
        <w:t>:</w:t>
      </w:r>
    </w:p>
    <w:p w14:paraId="433487CC" w14:textId="7CB873AB" w:rsidR="006C30C9" w:rsidRDefault="006C30C9" w:rsidP="006C30C9">
      <w:pPr>
        <w:pStyle w:val="a7"/>
        <w:numPr>
          <w:ilvl w:val="0"/>
          <w:numId w:val="4"/>
        </w:numPr>
        <w:ind w:leftChars="0"/>
        <w:rPr>
          <w:rFonts w:ascii="Verdana" w:hAnsi="Verdana"/>
          <w:sz w:val="24"/>
        </w:rPr>
      </w:pPr>
      <w:r w:rsidRPr="004F7CA9">
        <w:rPr>
          <w:rFonts w:ascii="Verdana" w:hAnsi="Verdana"/>
          <w:sz w:val="24"/>
        </w:rPr>
        <w:t>De</w:t>
      </w:r>
      <w:r w:rsidR="00392B61">
        <w:rPr>
          <w:rFonts w:ascii="Verdana" w:hAnsi="Verdana"/>
          <w:sz w:val="24"/>
        </w:rPr>
        <w:t>velop and document the step-by-step approach</w:t>
      </w:r>
      <w:r w:rsidR="00360B2A">
        <w:rPr>
          <w:rFonts w:ascii="Verdana" w:hAnsi="Verdana"/>
          <w:sz w:val="24"/>
        </w:rPr>
        <w:t xml:space="preserve"> used to solve this problem</w:t>
      </w:r>
      <w:r w:rsidR="00B428AF">
        <w:rPr>
          <w:rFonts w:ascii="Verdana" w:hAnsi="Verdana"/>
          <w:sz w:val="24"/>
        </w:rPr>
        <w:t xml:space="preserve"> </w:t>
      </w:r>
      <w:r w:rsidR="00B428AF" w:rsidRPr="00B428AF">
        <w:rPr>
          <w:rFonts w:ascii="Verdana" w:hAnsi="Verdana"/>
          <w:sz w:val="24"/>
        </w:rPr>
        <w:t>to allow another examiner to replicate team actions and results</w:t>
      </w:r>
      <w:r w:rsidR="00392B61">
        <w:rPr>
          <w:rFonts w:ascii="Verdana" w:hAnsi="Verdana"/>
          <w:sz w:val="24"/>
        </w:rPr>
        <w:t>.</w:t>
      </w:r>
    </w:p>
    <w:p w14:paraId="5C631011" w14:textId="55DC37CD" w:rsidR="00360B2A" w:rsidRPr="00785C91" w:rsidRDefault="00CF6E42" w:rsidP="000B67DC">
      <w:pPr>
        <w:pStyle w:val="a7"/>
        <w:widowControl/>
        <w:numPr>
          <w:ilvl w:val="0"/>
          <w:numId w:val="4"/>
        </w:numPr>
        <w:wordWrap/>
        <w:autoSpaceDE/>
        <w:autoSpaceDN/>
        <w:ind w:leftChars="0"/>
      </w:pPr>
      <w:r w:rsidRPr="0040708C">
        <w:rPr>
          <w:rFonts w:ascii="Verdana" w:hAnsi="Verdana"/>
          <w:sz w:val="24"/>
        </w:rPr>
        <w:t xml:space="preserve">Specify </w:t>
      </w:r>
      <w:r w:rsidR="00360B2A" w:rsidRPr="0040708C">
        <w:rPr>
          <w:rFonts w:ascii="Verdana" w:hAnsi="Verdana"/>
          <w:sz w:val="24"/>
        </w:rPr>
        <w:t>all</w:t>
      </w:r>
      <w:r w:rsidRPr="0040708C">
        <w:rPr>
          <w:rFonts w:ascii="Verdana" w:hAnsi="Verdana"/>
          <w:sz w:val="24"/>
        </w:rPr>
        <w:t xml:space="preserve"> tools used </w:t>
      </w:r>
      <w:r w:rsidR="00392B61">
        <w:rPr>
          <w:rFonts w:ascii="Verdana" w:hAnsi="Verdana"/>
          <w:sz w:val="24"/>
        </w:rPr>
        <w:t>in deriving the conclusion(s)</w:t>
      </w:r>
      <w:r w:rsidR="00360B2A">
        <w:rPr>
          <w:rFonts w:ascii="Verdana" w:hAnsi="Verdana"/>
          <w:sz w:val="24"/>
        </w:rPr>
        <w:t>.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3034" w14:paraId="4FC6DE6A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68E6508" w14:textId="77777777" w:rsidR="00E63034" w:rsidRPr="004F4DE7" w:rsidRDefault="00E63034" w:rsidP="00CA135C">
            <w:pPr>
              <w:jc w:val="left"/>
              <w:rPr>
                <w:b/>
              </w:rPr>
            </w:pPr>
            <w:r w:rsidRPr="004F4DE7">
              <w:rPr>
                <w:b/>
                <w:sz w:val="24"/>
              </w:rPr>
              <w:t>Tools used</w:t>
            </w:r>
            <w:r w:rsidR="004F4DE7">
              <w:rPr>
                <w:b/>
                <w:sz w:val="24"/>
              </w:rPr>
              <w:t>:</w:t>
            </w:r>
          </w:p>
        </w:tc>
      </w:tr>
    </w:tbl>
    <w:p w14:paraId="1B4F61C0" w14:textId="77777777" w:rsidR="00785C91" w:rsidRPr="00785C91" w:rsidRDefault="00785C91" w:rsidP="00785C91"/>
    <w:tbl>
      <w:tblPr>
        <w:tblW w:w="901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358"/>
        <w:gridCol w:w="2962"/>
        <w:gridCol w:w="1574"/>
        <w:gridCol w:w="3118"/>
      </w:tblGrid>
      <w:tr w:rsidR="00E63034" w:rsidRPr="00380073" w14:paraId="205F4626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F65C30A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Name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82AA1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4882DB8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  <w:b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Publisher</w:t>
            </w:r>
            <w:r w:rsidRPr="00E63034">
              <w:rPr>
                <w:rFonts w:ascii="Verdana" w:hAnsi="Verdana" w:cs="Arial"/>
                <w:b/>
                <w:color w:val="FFFFFF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EAD67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  <w:tr w:rsidR="00E63034" w:rsidRPr="00380073" w14:paraId="27895BC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212F1DB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Version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50E11" w14:textId="22CBDADE" w:rsidR="00E63034" w:rsidRPr="00E63034" w:rsidRDefault="006B4CE8" w:rsidP="006B4CE8">
            <w:pPr>
              <w:pStyle w:val="TableContents"/>
              <w:tabs>
                <w:tab w:val="left" w:pos="4521"/>
              </w:tabs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ab/>
            </w:r>
          </w:p>
        </w:tc>
      </w:tr>
      <w:tr w:rsidR="00E63034" w:rsidRPr="00380073" w14:paraId="204E0CE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B9385BD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lastRenderedPageBreak/>
              <w:t>URL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E7B54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</w:tbl>
    <w:p w14:paraId="148C9939" w14:textId="77777777" w:rsidR="00785C91" w:rsidRPr="00785C91" w:rsidRDefault="00785C91" w:rsidP="00785C91"/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1B25" w14:paraId="310D7017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0DEDE92" w14:textId="77777777" w:rsidR="00061B25" w:rsidRPr="004F4DE7" w:rsidRDefault="00061B25" w:rsidP="00CA135C">
            <w:pPr>
              <w:jc w:val="left"/>
              <w:rPr>
                <w:b/>
              </w:rPr>
            </w:pPr>
            <w:r>
              <w:rPr>
                <w:b/>
                <w:sz w:val="24"/>
              </w:rPr>
              <w:t>Step-by-step methodology:</w:t>
            </w:r>
          </w:p>
        </w:tc>
      </w:tr>
    </w:tbl>
    <w:p w14:paraId="6B91EF4E" w14:textId="4574B4F9" w:rsidR="00785C91" w:rsidRDefault="00785C91" w:rsidP="00785C91"/>
    <w:p w14:paraId="36373038" w14:textId="2B6B6B6E" w:rsidR="00673962" w:rsidRDefault="00673962" w:rsidP="00673962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  <w:commentRangeStart w:id="1"/>
      <w:r>
        <w:rPr>
          <w:rFonts w:ascii="Verdana" w:hAnsi="Verdana" w:cs="Arial" w:hint="eastAsia"/>
          <w:sz w:val="24"/>
          <w:szCs w:val="24"/>
        </w:rPr>
        <w:t xml:space="preserve">1. </w:t>
      </w:r>
      <w:r w:rsidRPr="00673962">
        <w:rPr>
          <w:rFonts w:ascii="Verdana" w:hAnsi="Verdana" w:cs="Arial"/>
          <w:sz w:val="24"/>
          <w:szCs w:val="24"/>
        </w:rPr>
        <w:t>What is the message from evidence1?</w:t>
      </w:r>
      <w:r w:rsidRPr="00673962">
        <w:rPr>
          <w:rFonts w:ascii="Verdana" w:hAnsi="Verdana" w:cs="Arial"/>
          <w:kern w:val="0"/>
          <w:sz w:val="24"/>
          <w:szCs w:val="24"/>
        </w:rPr>
        <w:t xml:space="preserve"> </w:t>
      </w:r>
      <w:commentRangeEnd w:id="1"/>
      <w:r w:rsidR="00052A27">
        <w:rPr>
          <w:rStyle w:val="aa"/>
        </w:rPr>
        <w:commentReference w:id="1"/>
      </w:r>
      <w:r w:rsidRPr="00673962">
        <w:rPr>
          <w:rFonts w:ascii="Verdana" w:hAnsi="Verdana" w:cs="Arial"/>
          <w:kern w:val="0"/>
          <w:sz w:val="24"/>
          <w:szCs w:val="24"/>
        </w:rPr>
        <w:t>(40 points)</w:t>
      </w:r>
    </w:p>
    <w:p w14:paraId="040DB5C9" w14:textId="6ECAA008" w:rsidR="00673962" w:rsidRDefault="00673962" w:rsidP="00673962">
      <w:r>
        <w:rPr>
          <w:noProof/>
        </w:rPr>
        <w:drawing>
          <wp:inline distT="0" distB="0" distL="0" distR="0" wp14:anchorId="2CBD3651" wp14:editId="41775049">
            <wp:extent cx="5724525" cy="485775"/>
            <wp:effectExtent l="0" t="0" r="9525" b="9525"/>
            <wp:docPr id="934203019" name="그림 2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203019" name="그림 2" descr="텍스트, 스크린샷, 폰트, 라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73962">
        <w:rPr>
          <w:rFonts w:hint="eastAsia"/>
        </w:rPr>
        <w:t xml:space="preserve"> </w:t>
      </w:r>
      <w:r>
        <w:rPr>
          <w:rFonts w:hint="eastAsia"/>
        </w:rPr>
        <w:t>Human Interface Device인 블루투스 마우스</w:t>
      </w:r>
      <w:r w:rsidR="00AB1C0C">
        <w:rPr>
          <w:rFonts w:hint="eastAsia"/>
        </w:rPr>
        <w:t>의 네트워크 패킷 같다.</w:t>
      </w:r>
    </w:p>
    <w:p w14:paraId="69DD7A6A" w14:textId="1D039CCA" w:rsidR="00673962" w:rsidRPr="00673962" w:rsidRDefault="00673962" w:rsidP="00673962">
      <w:pPr>
        <w:spacing w:line="276" w:lineRule="auto"/>
        <w:rPr>
          <w:rFonts w:eastAsiaTheme="minorHAnsi" w:cs="Arial"/>
          <w:szCs w:val="20"/>
        </w:rPr>
      </w:pPr>
    </w:p>
    <w:p w14:paraId="7E41A783" w14:textId="516269C7" w:rsidR="00673962" w:rsidRDefault="00673962" w:rsidP="00673962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  <w:commentRangeStart w:id="2"/>
      <w:r>
        <w:rPr>
          <w:rFonts w:ascii="Verdana" w:hAnsi="Verdana" w:cs="Arial" w:hint="eastAsia"/>
          <w:sz w:val="24"/>
          <w:szCs w:val="24"/>
        </w:rPr>
        <w:t xml:space="preserve">2. </w:t>
      </w:r>
      <w:r w:rsidRPr="00673962">
        <w:rPr>
          <w:rFonts w:ascii="Verdana" w:hAnsi="Verdana" w:cs="Arial"/>
          <w:sz w:val="24"/>
          <w:szCs w:val="24"/>
        </w:rPr>
        <w:t>What is the message from evidence2</w:t>
      </w:r>
      <w:r w:rsidRPr="00673962">
        <w:rPr>
          <w:rFonts w:ascii="Verdana" w:hAnsi="Verdana" w:cs="Arial"/>
          <w:kern w:val="0"/>
          <w:sz w:val="24"/>
          <w:szCs w:val="24"/>
        </w:rPr>
        <w:t>?</w:t>
      </w:r>
      <w:commentRangeEnd w:id="2"/>
      <w:r w:rsidR="00261B93">
        <w:rPr>
          <w:rStyle w:val="aa"/>
        </w:rPr>
        <w:commentReference w:id="2"/>
      </w:r>
      <w:r w:rsidRPr="00673962">
        <w:rPr>
          <w:rFonts w:ascii="Verdana" w:hAnsi="Verdana" w:cs="Arial"/>
          <w:kern w:val="0"/>
          <w:sz w:val="24"/>
          <w:szCs w:val="24"/>
        </w:rPr>
        <w:t xml:space="preserve"> (40 points)</w:t>
      </w:r>
    </w:p>
    <w:p w14:paraId="6539D205" w14:textId="191098B7" w:rsidR="00673962" w:rsidRDefault="004F5348" w:rsidP="00673962">
      <w:pPr>
        <w:spacing w:line="276" w:lineRule="auto"/>
        <w:rPr>
          <w:rFonts w:eastAsiaTheme="minorHAnsi" w:cs="Arial"/>
          <w:szCs w:val="20"/>
        </w:rPr>
      </w:pPr>
      <w:r w:rsidRPr="004F5348">
        <w:rPr>
          <w:rFonts w:eastAsiaTheme="minorHAnsi" w:cs="Arial"/>
          <w:noProof/>
          <w:szCs w:val="20"/>
        </w:rPr>
        <w:drawing>
          <wp:inline distT="0" distB="0" distL="0" distR="0" wp14:anchorId="2CBF52B6" wp14:editId="00ADC31E">
            <wp:extent cx="4352923" cy="342900"/>
            <wp:effectExtent l="0" t="0" r="0" b="0"/>
            <wp:docPr id="1821351040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351040" name=""/>
                    <pic:cNvPicPr/>
                  </pic:nvPicPr>
                  <pic:blipFill rotWithShape="1">
                    <a:blip r:embed="rId11"/>
                    <a:srcRect l="1082"/>
                    <a:stretch/>
                  </pic:blipFill>
                  <pic:spPr bwMode="auto">
                    <a:xfrm>
                      <a:off x="0" y="0"/>
                      <a:ext cx="4353532" cy="342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9ECBF1" w14:textId="63064643" w:rsidR="00CA244D" w:rsidRDefault="00CA244D" w:rsidP="00673962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 xml:space="preserve">MH-M28을 </w:t>
      </w:r>
      <w:proofErr w:type="spellStart"/>
      <w:r>
        <w:rPr>
          <w:rFonts w:eastAsiaTheme="minorHAnsi" w:cs="Arial" w:hint="eastAsia"/>
          <w:szCs w:val="20"/>
        </w:rPr>
        <w:t>구글링해본</w:t>
      </w:r>
      <w:proofErr w:type="spellEnd"/>
      <w:r>
        <w:rPr>
          <w:rFonts w:eastAsiaTheme="minorHAnsi" w:cs="Arial" w:hint="eastAsia"/>
          <w:szCs w:val="20"/>
        </w:rPr>
        <w:t xml:space="preserve"> 결과, 무선 오디오 모듈이라는 것을 알 수 있었다.</w:t>
      </w:r>
    </w:p>
    <w:p w14:paraId="68FD1D10" w14:textId="1EDAF3E6" w:rsidR="00CA244D" w:rsidRDefault="00CA244D" w:rsidP="00673962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>Wireshark 내에서 오디오</w:t>
      </w:r>
      <w:r w:rsidR="00484A83">
        <w:rPr>
          <w:rFonts w:eastAsiaTheme="minorHAnsi" w:cs="Arial" w:hint="eastAsia"/>
          <w:szCs w:val="20"/>
        </w:rPr>
        <w:t xml:space="preserve"> 관련</w:t>
      </w:r>
      <w:r>
        <w:rPr>
          <w:rFonts w:eastAsiaTheme="minorHAnsi" w:cs="Arial" w:hint="eastAsia"/>
          <w:szCs w:val="20"/>
        </w:rPr>
        <w:t xml:space="preserve"> 기능을 찾아보았고 RTP를 알게 되었다.</w:t>
      </w:r>
    </w:p>
    <w:p w14:paraId="46B26D31" w14:textId="6F13E31F" w:rsidR="004F5348" w:rsidRDefault="004F5348" w:rsidP="00673962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>RTP는 실시간 전송 프로토콜이다. 네트워크를 통해 오디오와 비디오를 전달하기 위한 패킷 포맷이라고 한다.</w:t>
      </w:r>
    </w:p>
    <w:p w14:paraId="28276B7A" w14:textId="77777777" w:rsidR="00484A83" w:rsidRDefault="00484A83" w:rsidP="00673962">
      <w:pPr>
        <w:spacing w:line="276" w:lineRule="auto"/>
        <w:rPr>
          <w:rFonts w:eastAsiaTheme="minorHAnsi" w:cs="Arial"/>
          <w:szCs w:val="20"/>
        </w:rPr>
      </w:pPr>
    </w:p>
    <w:p w14:paraId="06FC3AA0" w14:textId="540BE66A" w:rsidR="00484A83" w:rsidRDefault="00484A83" w:rsidP="00673962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 xml:space="preserve">제공받은 </w:t>
      </w:r>
      <w:proofErr w:type="spellStart"/>
      <w:r>
        <w:rPr>
          <w:rFonts w:eastAsiaTheme="minorHAnsi" w:cs="Arial" w:hint="eastAsia"/>
          <w:szCs w:val="20"/>
        </w:rPr>
        <w:t>pcap</w:t>
      </w:r>
      <w:proofErr w:type="spellEnd"/>
      <w:r>
        <w:rPr>
          <w:rFonts w:eastAsiaTheme="minorHAnsi" w:cs="Arial" w:hint="eastAsia"/>
          <w:szCs w:val="20"/>
        </w:rPr>
        <w:t xml:space="preserve"> 파일 중 프로토콜은 6개가 있었고, 그 중 Device Name이 제공되었던 SBC 프로토콜을 우선적으로 분석하였다.</w:t>
      </w:r>
    </w:p>
    <w:p w14:paraId="3BE53BFF" w14:textId="77777777" w:rsidR="003D4A53" w:rsidRDefault="003D4A53" w:rsidP="00673962">
      <w:pPr>
        <w:spacing w:line="276" w:lineRule="auto"/>
        <w:rPr>
          <w:rFonts w:eastAsiaTheme="minorHAnsi" w:cs="Arial"/>
          <w:szCs w:val="20"/>
        </w:rPr>
      </w:pPr>
    </w:p>
    <w:p w14:paraId="58E12523" w14:textId="39E7E4D3" w:rsidR="003D4A53" w:rsidRDefault="003D4A53" w:rsidP="00673962">
      <w:pPr>
        <w:spacing w:line="276" w:lineRule="auto"/>
        <w:rPr>
          <w:rFonts w:eastAsiaTheme="minorHAnsi" w:cs="Arial"/>
          <w:szCs w:val="20"/>
        </w:rPr>
      </w:pPr>
      <w:r w:rsidRPr="003D4A53">
        <w:rPr>
          <w:rFonts w:eastAsiaTheme="minorHAnsi" w:cs="Arial"/>
          <w:noProof/>
          <w:szCs w:val="20"/>
        </w:rPr>
        <w:drawing>
          <wp:inline distT="0" distB="0" distL="0" distR="0" wp14:anchorId="10424F91" wp14:editId="2EEE04D2">
            <wp:extent cx="5731510" cy="2007870"/>
            <wp:effectExtent l="0" t="0" r="2540" b="0"/>
            <wp:docPr id="220420893" name="그림 1" descr="텍스트, 소프트웨어, 번호, 컴퓨터 아이콘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420893" name="그림 1" descr="텍스트, 소프트웨어, 번호, 컴퓨터 아이콘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06D8E" w14:textId="5B1D5C14" w:rsidR="00484A83" w:rsidRDefault="00082203" w:rsidP="00673962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 xml:space="preserve">Protocol 순서대로 정렬을 한 후, </w:t>
      </w:r>
      <w:r w:rsidR="003D4A53">
        <w:rPr>
          <w:rFonts w:eastAsiaTheme="minorHAnsi" w:cs="Arial" w:hint="eastAsia"/>
          <w:szCs w:val="20"/>
        </w:rPr>
        <w:t>SBC에서 가장 첫 번째 패킷의 [</w:t>
      </w:r>
      <w:proofErr w:type="spellStart"/>
      <w:r w:rsidR="003D4A53">
        <w:rPr>
          <w:rFonts w:eastAsiaTheme="minorHAnsi" w:cs="Arial" w:hint="eastAsia"/>
          <w:szCs w:val="20"/>
        </w:rPr>
        <w:t>우클릭</w:t>
      </w:r>
      <w:proofErr w:type="spellEnd"/>
      <w:r w:rsidR="003D4A53">
        <w:rPr>
          <w:rFonts w:eastAsiaTheme="minorHAnsi" w:cs="Arial" w:hint="eastAsia"/>
          <w:szCs w:val="20"/>
        </w:rPr>
        <w:t xml:space="preserve">-다른 형식으로 </w:t>
      </w:r>
      <w:proofErr w:type="spellStart"/>
      <w:r w:rsidR="003D4A53">
        <w:rPr>
          <w:rFonts w:eastAsiaTheme="minorHAnsi" w:cs="Arial" w:hint="eastAsia"/>
          <w:szCs w:val="20"/>
        </w:rPr>
        <w:t>디코드</w:t>
      </w:r>
      <w:proofErr w:type="spellEnd"/>
      <w:r w:rsidR="003D4A53">
        <w:rPr>
          <w:rFonts w:eastAsiaTheme="minorHAnsi" w:cs="Arial" w:hint="eastAsia"/>
          <w:szCs w:val="20"/>
        </w:rPr>
        <w:t xml:space="preserve">]로 </w:t>
      </w:r>
      <w:r w:rsidR="003D4A53">
        <w:rPr>
          <w:rFonts w:eastAsiaTheme="minorHAnsi" w:cs="Arial" w:hint="eastAsia"/>
          <w:szCs w:val="20"/>
        </w:rPr>
        <w:lastRenderedPageBreak/>
        <w:t xml:space="preserve">들어가 </w:t>
      </w:r>
      <w:r w:rsidR="003D4A53">
        <w:rPr>
          <w:rFonts w:eastAsiaTheme="minorHAnsi" w:cs="Arial"/>
          <w:szCs w:val="20"/>
        </w:rPr>
        <w:t>‘</w:t>
      </w:r>
      <w:r w:rsidR="003D4A53">
        <w:rPr>
          <w:rFonts w:eastAsiaTheme="minorHAnsi" w:cs="Arial" w:hint="eastAsia"/>
          <w:szCs w:val="20"/>
        </w:rPr>
        <w:t>현재</w:t>
      </w:r>
      <w:r w:rsidR="003D4A53">
        <w:rPr>
          <w:rFonts w:eastAsiaTheme="minorHAnsi" w:cs="Arial"/>
          <w:szCs w:val="20"/>
        </w:rPr>
        <w:t>’</w:t>
      </w:r>
      <w:r w:rsidR="003D4A53">
        <w:rPr>
          <w:rFonts w:eastAsiaTheme="minorHAnsi" w:cs="Arial" w:hint="eastAsia"/>
          <w:szCs w:val="20"/>
        </w:rPr>
        <w:t>칸을 (none)이 아닌 RTP-MIDI로 설정해준다.</w:t>
      </w:r>
    </w:p>
    <w:p w14:paraId="76E5015C" w14:textId="77777777" w:rsidR="003E6919" w:rsidRDefault="003E6919" w:rsidP="00673962">
      <w:pPr>
        <w:spacing w:line="276" w:lineRule="auto"/>
        <w:rPr>
          <w:rFonts w:eastAsiaTheme="minorHAnsi" w:cs="Arial"/>
          <w:szCs w:val="20"/>
        </w:rPr>
      </w:pPr>
    </w:p>
    <w:p w14:paraId="24979344" w14:textId="0C9929E5" w:rsidR="003D4A53" w:rsidRDefault="003D4A53" w:rsidP="00673962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>(RTP Event도 진행해보았으나 MIDI에서만 오디오를 들을 수 있었다.)</w:t>
      </w:r>
    </w:p>
    <w:p w14:paraId="07CE6EF7" w14:textId="4CDD3DBC" w:rsidR="003D4A53" w:rsidRDefault="003E6919" w:rsidP="00673962">
      <w:pPr>
        <w:spacing w:line="276" w:lineRule="auto"/>
        <w:rPr>
          <w:rFonts w:eastAsiaTheme="minorHAnsi" w:cs="Arial"/>
          <w:szCs w:val="20"/>
        </w:rPr>
      </w:pPr>
      <w:r w:rsidRPr="00D613D0">
        <w:rPr>
          <w:rFonts w:eastAsiaTheme="minorHAnsi" w:cs="Arial"/>
          <w:noProof/>
          <w:szCs w:val="20"/>
        </w:rPr>
        <w:drawing>
          <wp:inline distT="0" distB="0" distL="0" distR="0" wp14:anchorId="5E9626BE" wp14:editId="1D69A5F2">
            <wp:extent cx="5731510" cy="4749165"/>
            <wp:effectExtent l="0" t="0" r="2540" b="0"/>
            <wp:docPr id="392538596" name="그림 1" descr="텍스트, 스크린샷, 디스플레이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538596" name="그림 1" descr="텍스트, 스크린샷, 디스플레이, 라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4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0A086" w14:textId="77777777" w:rsidR="003E6919" w:rsidRDefault="003E6919" w:rsidP="00673962">
      <w:pPr>
        <w:spacing w:line="276" w:lineRule="auto"/>
        <w:rPr>
          <w:rFonts w:eastAsiaTheme="minorHAnsi" w:cs="Arial"/>
          <w:szCs w:val="20"/>
        </w:rPr>
      </w:pPr>
    </w:p>
    <w:p w14:paraId="185E2627" w14:textId="536AD8A3" w:rsidR="003E6919" w:rsidRDefault="003E6919" w:rsidP="003E6919">
      <w:pPr>
        <w:spacing w:line="276" w:lineRule="auto"/>
        <w:rPr>
          <w:rFonts w:eastAsiaTheme="minorHAnsi" w:cs="Arial"/>
          <w:szCs w:val="20"/>
        </w:rPr>
      </w:pPr>
      <w:r w:rsidRPr="003E6919">
        <w:rPr>
          <w:rFonts w:eastAsiaTheme="minorHAnsi" w:cs="Arial"/>
          <w:noProof/>
          <w:szCs w:val="20"/>
        </w:rPr>
        <w:drawing>
          <wp:inline distT="0" distB="0" distL="0" distR="0" wp14:anchorId="0966D837" wp14:editId="65D14B6E">
            <wp:extent cx="5731510" cy="665480"/>
            <wp:effectExtent l="0" t="0" r="2540" b="1270"/>
            <wp:docPr id="1325248446" name="그림 1" descr="텍스트, 라인, 폰트, 그래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248446" name="그림 1" descr="텍스트, 라인, 폰트, 그래프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E6919">
        <w:rPr>
          <w:rFonts w:eastAsiaTheme="minorHAnsi" w:cs="Arial" w:hint="eastAsia"/>
          <w:szCs w:val="20"/>
        </w:rPr>
        <w:t xml:space="preserve"> </w:t>
      </w:r>
      <w:r>
        <w:rPr>
          <w:rFonts w:eastAsiaTheme="minorHAnsi" w:cs="Arial" w:hint="eastAsia"/>
          <w:szCs w:val="20"/>
        </w:rPr>
        <w:t>변경시킨 후, 상단의 메뉴 중 [전화-RTP(R)-RTP 스트림]으로 들어가면 상단과 같이 화면이 뜬다.</w:t>
      </w:r>
    </w:p>
    <w:p w14:paraId="0A22FAE1" w14:textId="26145585" w:rsidR="003E6919" w:rsidRPr="003E6919" w:rsidRDefault="003E6919" w:rsidP="003E6919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>스트림 재생을 클릭한다.</w:t>
      </w:r>
    </w:p>
    <w:p w14:paraId="16D88082" w14:textId="6EEA5D9D" w:rsidR="004F5348" w:rsidRDefault="004F5348" w:rsidP="00673962">
      <w:pPr>
        <w:spacing w:line="276" w:lineRule="auto"/>
        <w:rPr>
          <w:rFonts w:eastAsiaTheme="minorHAnsi" w:cs="Arial"/>
          <w:szCs w:val="20"/>
        </w:rPr>
      </w:pPr>
    </w:p>
    <w:p w14:paraId="4F4D4144" w14:textId="15967D0F" w:rsidR="00D613D0" w:rsidRDefault="00275754" w:rsidP="00673962">
      <w:pPr>
        <w:spacing w:line="276" w:lineRule="auto"/>
        <w:rPr>
          <w:rFonts w:eastAsiaTheme="minorHAnsi" w:cs="Arial"/>
          <w:szCs w:val="20"/>
        </w:rPr>
      </w:pPr>
      <w:r w:rsidRPr="00275754">
        <w:rPr>
          <w:rFonts w:eastAsiaTheme="minorHAnsi" w:cs="Arial"/>
          <w:noProof/>
          <w:szCs w:val="20"/>
        </w:rPr>
        <w:lastRenderedPageBreak/>
        <w:drawing>
          <wp:inline distT="0" distB="0" distL="0" distR="0" wp14:anchorId="4948619F" wp14:editId="1364EF70">
            <wp:extent cx="4613825" cy="3824578"/>
            <wp:effectExtent l="0" t="0" r="0" b="5080"/>
            <wp:docPr id="2091203085" name="그림 1" descr="텍스트, 스크린샷, 라인, 평행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203085" name="그림 1" descr="텍스트, 스크린샷, 라인, 평행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7780" cy="3827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F0009" w14:textId="546B0BDC" w:rsidR="003E6919" w:rsidRDefault="003E6919" w:rsidP="00673962">
      <w:pPr>
        <w:spacing w:line="276" w:lineRule="auto"/>
        <w:rPr>
          <w:rFonts w:eastAsiaTheme="minorHAnsi" w:cs="Arial"/>
          <w:noProof/>
          <w:szCs w:val="20"/>
        </w:rPr>
      </w:pPr>
      <w:r>
        <w:rPr>
          <w:rFonts w:eastAsiaTheme="minorHAnsi" w:cs="Arial" w:hint="eastAsia"/>
          <w:noProof/>
          <w:szCs w:val="20"/>
        </w:rPr>
        <w:t>재생 버튼을 눌러 음성을 듣다보니 모스부호가 생각났다.</w:t>
      </w:r>
    </w:p>
    <w:p w14:paraId="7B52FE19" w14:textId="77777777" w:rsidR="003E6919" w:rsidRDefault="003E6919" w:rsidP="00673962">
      <w:pPr>
        <w:spacing w:line="276" w:lineRule="auto"/>
        <w:rPr>
          <w:rFonts w:eastAsiaTheme="minorHAnsi" w:cs="Arial" w:hint="eastAsia"/>
          <w:noProof/>
          <w:szCs w:val="20"/>
        </w:rPr>
      </w:pPr>
    </w:p>
    <w:p w14:paraId="4A2AEE55" w14:textId="385923E5" w:rsidR="00275754" w:rsidRDefault="00275754" w:rsidP="00673962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/>
          <w:noProof/>
          <w:szCs w:val="20"/>
        </w:rPr>
        <w:drawing>
          <wp:inline distT="0" distB="0" distL="0" distR="0" wp14:anchorId="4E633FEC" wp14:editId="01EE1335">
            <wp:extent cx="3029784" cy="3119709"/>
            <wp:effectExtent l="0" t="6667" r="0" b="0"/>
            <wp:docPr id="1782091120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96" r="24626"/>
                    <a:stretch/>
                  </pic:blipFill>
                  <pic:spPr bwMode="auto">
                    <a:xfrm rot="5400000">
                      <a:off x="0" y="0"/>
                      <a:ext cx="3034499" cy="3124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5E8B2" w14:textId="195D4A26" w:rsidR="00D613D0" w:rsidRDefault="003E6919" w:rsidP="00673962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 xml:space="preserve">부호를 해석하면 </w:t>
      </w:r>
      <w:r w:rsidR="00756439" w:rsidRPr="003E6919">
        <w:rPr>
          <w:rFonts w:eastAsiaTheme="minorHAnsi" w:cs="Arial" w:hint="eastAsia"/>
          <w:b/>
          <w:bCs/>
          <w:szCs w:val="20"/>
          <w:highlight w:val="yellow"/>
        </w:rPr>
        <w:t>BLUESHARKCAFE</w:t>
      </w:r>
      <w:r>
        <w:rPr>
          <w:rFonts w:eastAsiaTheme="minorHAnsi" w:cs="Arial" w:hint="eastAsia"/>
          <w:szCs w:val="20"/>
        </w:rPr>
        <w:t xml:space="preserve"> 라는 flag가 나온다.</w:t>
      </w:r>
    </w:p>
    <w:p w14:paraId="2AD96272" w14:textId="77777777" w:rsidR="00756439" w:rsidRDefault="00756439" w:rsidP="00673962">
      <w:pPr>
        <w:spacing w:line="276" w:lineRule="auto"/>
        <w:rPr>
          <w:rFonts w:eastAsiaTheme="minorHAnsi" w:cs="Arial"/>
          <w:szCs w:val="20"/>
        </w:rPr>
      </w:pPr>
    </w:p>
    <w:p w14:paraId="4E504EE8" w14:textId="77777777" w:rsidR="00D613D0" w:rsidRPr="00673962" w:rsidRDefault="00D613D0" w:rsidP="00673962">
      <w:pPr>
        <w:spacing w:line="276" w:lineRule="auto"/>
        <w:rPr>
          <w:rFonts w:eastAsiaTheme="minorHAnsi" w:cs="Arial"/>
          <w:szCs w:val="20"/>
        </w:rPr>
      </w:pPr>
    </w:p>
    <w:p w14:paraId="299E3A81" w14:textId="4E83F7E2" w:rsidR="00673962" w:rsidRDefault="00673962" w:rsidP="00673962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  <w:commentRangeStart w:id="3"/>
      <w:r>
        <w:rPr>
          <w:rFonts w:ascii="Verdana" w:hAnsi="Verdana" w:cs="Arial" w:hint="eastAsia"/>
          <w:sz w:val="24"/>
          <w:szCs w:val="24"/>
        </w:rPr>
        <w:t xml:space="preserve">3. </w:t>
      </w:r>
      <w:r w:rsidRPr="00673962">
        <w:rPr>
          <w:rFonts w:ascii="Verdana" w:hAnsi="Verdana" w:cs="Arial"/>
          <w:sz w:val="24"/>
          <w:szCs w:val="24"/>
        </w:rPr>
        <w:t>What is the message from evidence3</w:t>
      </w:r>
      <w:r w:rsidRPr="00673962">
        <w:rPr>
          <w:rFonts w:ascii="Verdana" w:hAnsi="Verdana" w:cs="Arial"/>
          <w:kern w:val="0"/>
          <w:sz w:val="24"/>
          <w:szCs w:val="24"/>
        </w:rPr>
        <w:t>?</w:t>
      </w:r>
      <w:commentRangeEnd w:id="3"/>
      <w:r w:rsidR="00A26A0B">
        <w:rPr>
          <w:rStyle w:val="aa"/>
        </w:rPr>
        <w:commentReference w:id="3"/>
      </w:r>
      <w:r w:rsidRPr="00673962">
        <w:rPr>
          <w:rFonts w:ascii="Verdana" w:hAnsi="Verdana" w:cs="Arial"/>
          <w:kern w:val="0"/>
          <w:sz w:val="24"/>
          <w:szCs w:val="24"/>
        </w:rPr>
        <w:t xml:space="preserve"> (20 points)</w:t>
      </w:r>
    </w:p>
    <w:p w14:paraId="25AC1742" w14:textId="2F0A2C71" w:rsidR="00184E91" w:rsidRPr="00673962" w:rsidRDefault="00184E91" w:rsidP="00673962">
      <w:pPr>
        <w:spacing w:line="276" w:lineRule="auto"/>
        <w:rPr>
          <w:rFonts w:ascii="Verdana" w:hAnsi="Verdana" w:cs="Arial"/>
          <w:sz w:val="24"/>
          <w:szCs w:val="24"/>
        </w:rPr>
      </w:pPr>
    </w:p>
    <w:p w14:paraId="4AC2D306" w14:textId="778B6D8B" w:rsidR="00673962" w:rsidRDefault="00A43F26" w:rsidP="00785C91">
      <w:pPr>
        <w:rPr>
          <w:rFonts w:eastAsiaTheme="minorHAnsi"/>
        </w:rPr>
      </w:pPr>
      <w:r w:rsidRPr="00A43F26">
        <w:rPr>
          <w:rFonts w:eastAsiaTheme="minorHAnsi"/>
          <w:noProof/>
        </w:rPr>
        <w:drawing>
          <wp:inline distT="0" distB="0" distL="0" distR="0" wp14:anchorId="425131EB" wp14:editId="773917A1">
            <wp:extent cx="5672455" cy="897890"/>
            <wp:effectExtent l="0" t="0" r="4445" b="0"/>
            <wp:docPr id="1276059345" name="그림 1" descr="텍스트, 폰트, 번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059345" name="그림 1" descr="텍스트, 폰트, 번호, 스크린샷이(가) 표시된 사진&#10;&#10;자동 생성된 설명"/>
                    <pic:cNvPicPr/>
                  </pic:nvPicPr>
                  <pic:blipFill rotWithShape="1">
                    <a:blip r:embed="rId17"/>
                    <a:srcRect l="1031"/>
                    <a:stretch/>
                  </pic:blipFill>
                  <pic:spPr bwMode="auto">
                    <a:xfrm>
                      <a:off x="0" y="0"/>
                      <a:ext cx="5672455" cy="897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22C02" w:rsidRPr="00184E91">
        <w:rPr>
          <w:rFonts w:ascii="Verdana" w:hAnsi="Verdana" w:cs="Arial"/>
          <w:noProof/>
          <w:sz w:val="24"/>
          <w:szCs w:val="24"/>
        </w:rPr>
        <w:drawing>
          <wp:inline distT="0" distB="0" distL="0" distR="0" wp14:anchorId="3AF666E1" wp14:editId="19D5A978">
            <wp:extent cx="4019548" cy="542925"/>
            <wp:effectExtent l="0" t="0" r="635" b="0"/>
            <wp:docPr id="422553074" name="그림 1" descr="텍스트, 폰트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553074" name="그림 1" descr="텍스트, 폰트, 스크린샷, 라인이(가) 표시된 사진&#10;&#10;자동 생성된 설명"/>
                    <pic:cNvPicPr/>
                  </pic:nvPicPr>
                  <pic:blipFill rotWithShape="1">
                    <a:blip r:embed="rId18"/>
                    <a:srcRect l="7860" b="-11764"/>
                    <a:stretch/>
                  </pic:blipFill>
                  <pic:spPr bwMode="auto">
                    <a:xfrm>
                      <a:off x="0" y="0"/>
                      <a:ext cx="4020111" cy="543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4D7E2" w14:textId="72B9BE0D" w:rsidR="00A43F26" w:rsidRPr="00673962" w:rsidRDefault="00A43F26" w:rsidP="00785C91">
      <w:pPr>
        <w:rPr>
          <w:rFonts w:eastAsiaTheme="minorHAnsi"/>
        </w:rPr>
      </w:pPr>
      <w:r>
        <w:rPr>
          <w:rFonts w:eastAsiaTheme="minorHAnsi" w:hint="eastAsia"/>
        </w:rPr>
        <w:t xml:space="preserve">BT5.0keyboard라는 </w:t>
      </w:r>
      <w:proofErr w:type="spellStart"/>
      <w:r>
        <w:rPr>
          <w:rFonts w:eastAsiaTheme="minorHAnsi" w:hint="eastAsia"/>
        </w:rPr>
        <w:t>Desitination</w:t>
      </w:r>
      <w:proofErr w:type="spellEnd"/>
      <w:r w:rsidR="00A22C02">
        <w:rPr>
          <w:rFonts w:eastAsiaTheme="minorHAnsi" w:hint="eastAsia"/>
        </w:rPr>
        <w:t>과 Destination Device Name</w:t>
      </w:r>
      <w:r>
        <w:rPr>
          <w:rFonts w:eastAsiaTheme="minorHAnsi" w:hint="eastAsia"/>
        </w:rPr>
        <w:t>을 보고 블루투스 키보드</w:t>
      </w:r>
      <w:r w:rsidR="005F55AC">
        <w:rPr>
          <w:rFonts w:eastAsiaTheme="minorHAnsi" w:hint="eastAsia"/>
        </w:rPr>
        <w:t>의 네트워크 패킷이라는 것을 알 수 있다.</w:t>
      </w:r>
    </w:p>
    <w:p w14:paraId="6E6DA672" w14:textId="77777777" w:rsidR="00673962" w:rsidRPr="00785C91" w:rsidRDefault="00673962" w:rsidP="00785C91"/>
    <w:p w14:paraId="58967214" w14:textId="49F6A51A" w:rsidR="00785C91" w:rsidRPr="00785C91" w:rsidRDefault="00F82FB5" w:rsidP="00785C91">
      <w:r>
        <w:rPr>
          <w:rFonts w:ascii="Verdana" w:hAnsi="Verdana"/>
          <w:b/>
          <w:noProof/>
          <w:sz w:val="28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28B17C" wp14:editId="4D798459">
                <wp:simplePos x="0" y="0"/>
                <wp:positionH relativeFrom="margin">
                  <wp:posOffset>-509</wp:posOffset>
                </wp:positionH>
                <wp:positionV relativeFrom="paragraph">
                  <wp:posOffset>20307</wp:posOffset>
                </wp:positionV>
                <wp:extent cx="5711842" cy="1164292"/>
                <wp:effectExtent l="19050" t="19050" r="41275" b="361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1842" cy="116429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571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6D27BEFA" w14:textId="46E824E1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The deadline for this problem is </w:t>
                            </w:r>
                            <w:r w:rsidR="000F7DDB" w:rsidRPr="000F7DDB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August</w:t>
                            </w:r>
                            <w:r w:rsidR="000F7DDB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3</w:t>
                            </w:r>
                            <w:r w:rsidR="000F7DDB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1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. </w:t>
                            </w:r>
                          </w:p>
                          <w:p w14:paraId="28D66965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rFonts w:hint="eastAsia"/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P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lease do not post your write-up before the deadline for fair competition!</w:t>
                            </w:r>
                          </w:p>
                          <w:p w14:paraId="449602CF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  <w:t>* Delete this box when submitting your answ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8B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.05pt;margin-top:1.6pt;width:449.75pt;height:91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" fillcolor="#c00000" strokecolor="#c00000" strokeweight="4.5pt">
                <v:textbox>
                  <w:txbxContent>
                    <w:p w14:paraId="6D27BEFA" w14:textId="46E824E1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The deadline for this problem is </w:t>
                      </w:r>
                      <w:r w:rsidR="000F7DDB" w:rsidRPr="000F7DDB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August</w:t>
                      </w:r>
                      <w:r w:rsidR="000F7DDB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 xml:space="preserve"> 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3</w:t>
                      </w:r>
                      <w:r w:rsidR="000F7DDB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1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. </w:t>
                      </w:r>
                    </w:p>
                    <w:p w14:paraId="28D66965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rFonts w:hint="eastAsia"/>
                          <w:b/>
                          <w:bCs/>
                          <w:color w:val="FFFF00"/>
                          <w:sz w:val="24"/>
                          <w:szCs w:val="28"/>
                        </w:rPr>
                        <w:t>P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>lease do not post your write-up before the deadline for fair competition!</w:t>
                      </w:r>
                    </w:p>
                    <w:p w14:paraId="449602CF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  <w:t>* Delete this box when submitting your answ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A35517" w14:textId="77777777" w:rsidR="00785C91" w:rsidRPr="00785C91" w:rsidRDefault="00785C91" w:rsidP="00785C91"/>
    <w:p w14:paraId="7B041570" w14:textId="77777777" w:rsidR="00785C91" w:rsidRPr="00785C91" w:rsidRDefault="00785C91" w:rsidP="00785C91"/>
    <w:p w14:paraId="034ABD2D" w14:textId="77777777" w:rsidR="00785C91" w:rsidRPr="00785C91" w:rsidRDefault="00785C91" w:rsidP="00785C91">
      <w:pPr>
        <w:rPr>
          <w:rFonts w:hint="eastAsia"/>
        </w:rPr>
      </w:pPr>
    </w:p>
    <w:sectPr w:rsidR="00785C91" w:rsidRPr="00785C91" w:rsidSect="00393185">
      <w:footerReference w:type="default" r:id="rId19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만든 이" w:initials="오전">
    <w:p w14:paraId="3FCA507A" w14:textId="77777777" w:rsidR="00261B93" w:rsidRDefault="00052A27" w:rsidP="00261B93">
      <w:pPr>
        <w:pStyle w:val="ab"/>
      </w:pPr>
      <w:r>
        <w:rPr>
          <w:rStyle w:val="aa"/>
        </w:rPr>
        <w:annotationRef/>
      </w:r>
      <w:r w:rsidR="00261B93">
        <w:t xml:space="preserve">evidence1에서의 메시지는 무엇입니까? </w:t>
      </w:r>
    </w:p>
  </w:comment>
  <w:comment w:id="2" w:author="만든 이" w:initials="오전">
    <w:p w14:paraId="1B05C10D" w14:textId="77777777" w:rsidR="00261B93" w:rsidRDefault="00261B93" w:rsidP="00261B93">
      <w:pPr>
        <w:pStyle w:val="ab"/>
      </w:pPr>
      <w:r>
        <w:rPr>
          <w:rStyle w:val="aa"/>
        </w:rPr>
        <w:annotationRef/>
      </w:r>
      <w:r>
        <w:t>evidence2의 메세지는 무엇입니까?</w:t>
      </w:r>
    </w:p>
  </w:comment>
  <w:comment w:id="3" w:author="만든 이" w:initials="오전">
    <w:p w14:paraId="644AE9C2" w14:textId="77777777" w:rsidR="00A26A0B" w:rsidRDefault="00A26A0B" w:rsidP="00A26A0B">
      <w:pPr>
        <w:pStyle w:val="ab"/>
      </w:pPr>
      <w:r>
        <w:rPr>
          <w:rStyle w:val="aa"/>
        </w:rPr>
        <w:annotationRef/>
      </w:r>
      <w:r>
        <w:t>evidence3의 메세지는 무엇입니까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FCA507A" w15:done="0"/>
  <w15:commentEx w15:paraId="1B05C10D" w15:done="0"/>
  <w15:commentEx w15:paraId="644AE9C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FCA507A" w16cid:durableId="6FE98D2A"/>
  <w16cid:commentId w16cid:paraId="1B05C10D" w16cid:durableId="41CB6B0F"/>
  <w16cid:commentId w16cid:paraId="644AE9C2" w16cid:durableId="36F92B0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22167A" w14:textId="77777777" w:rsidR="009D1964" w:rsidRDefault="009D1964" w:rsidP="009E0923">
      <w:pPr>
        <w:spacing w:after="0" w:line="240" w:lineRule="auto"/>
      </w:pPr>
      <w:r>
        <w:separator/>
      </w:r>
    </w:p>
  </w:endnote>
  <w:endnote w:type="continuationSeparator" w:id="0">
    <w:p w14:paraId="5D29C01E" w14:textId="77777777" w:rsidR="009D1964" w:rsidRDefault="009D1964" w:rsidP="009E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E916F9" w14:textId="6D0B4C3C" w:rsidR="00393185" w:rsidRPr="00B64F3B" w:rsidRDefault="00393185" w:rsidP="000F3595">
    <w:pPr>
      <w:pStyle w:val="a4"/>
      <w:tabs>
        <w:tab w:val="center" w:pos="4680"/>
        <w:tab w:val="right" w:pos="9360"/>
      </w:tabs>
      <w:spacing w:line="240" w:lineRule="auto"/>
      <w:rPr>
        <w:rFonts w:ascii="Arial" w:hAnsi="Arial" w:cs="Arial"/>
      </w:rPr>
    </w:pPr>
    <w:r w:rsidRPr="00393185">
      <w:rPr>
        <w:rFonts w:ascii="Arial" w:hAnsi="Arial" w:cs="Arial"/>
        <w:b/>
        <w:color w:val="002060"/>
      </w:rPr>
      <w:tab/>
    </w:r>
    <w:r w:rsidRPr="000F34FA">
      <w:rPr>
        <w:rFonts w:ascii="Arial" w:hAnsi="Arial" w:cs="Arial"/>
        <w:b/>
        <w:color w:val="002060"/>
        <w:sz w:val="24"/>
      </w:rPr>
      <w:t>Digital Forensics Challenge 20</w:t>
    </w:r>
    <w:r w:rsidR="00347120">
      <w:rPr>
        <w:rFonts w:ascii="Arial" w:hAnsi="Arial" w:cs="Arial"/>
        <w:b/>
        <w:color w:val="002060"/>
        <w:sz w:val="24"/>
      </w:rPr>
      <w:t>2</w:t>
    </w:r>
    <w:r w:rsidR="003B7F6B">
      <w:rPr>
        <w:rFonts w:ascii="Arial" w:hAnsi="Arial" w:cs="Arial"/>
        <w:b/>
        <w:color w:val="002060"/>
        <w:sz w:val="24"/>
      </w:rPr>
      <w:t>3</w:t>
    </w:r>
    <w:r>
      <w:rPr>
        <w:rFonts w:ascii="Arial" w:hAnsi="Arial" w:cs="Arial"/>
        <w:b/>
        <w:color w:val="C00000"/>
      </w:rPr>
      <w:tab/>
    </w:r>
    <w:r w:rsidRPr="00227EC6">
      <w:rPr>
        <w:rFonts w:ascii="Arial" w:hAnsi="Arial" w:cs="Arial"/>
        <w:szCs w:val="20"/>
      </w:rPr>
      <w:t xml:space="preserve">Page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PAGE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  <w:r w:rsidRPr="00227EC6">
      <w:rPr>
        <w:rFonts w:ascii="Arial" w:hAnsi="Arial" w:cs="Arial"/>
        <w:szCs w:val="20"/>
      </w:rPr>
      <w:t xml:space="preserve"> of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NUMPAGES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</w:p>
  <w:p w14:paraId="6F2301B5" w14:textId="3DF49D5C" w:rsidR="00393185" w:rsidRPr="000F34FA" w:rsidRDefault="00000000" w:rsidP="000F3595">
    <w:pPr>
      <w:pStyle w:val="a3"/>
      <w:spacing w:line="240" w:lineRule="auto"/>
      <w:jc w:val="center"/>
      <w:rPr>
        <w:rFonts w:ascii="Arial" w:hAnsi="Arial" w:cs="Arial"/>
        <w:sz w:val="24"/>
        <w:szCs w:val="20"/>
      </w:rPr>
    </w:pPr>
    <w:hyperlink r:id="rId1" w:history="1">
      <w:r w:rsidR="005B74BF" w:rsidRPr="009148B2">
        <w:rPr>
          <w:rStyle w:val="a5"/>
          <w:rFonts w:ascii="Arial" w:hAnsi="Arial" w:cs="Arial"/>
          <w:sz w:val="24"/>
          <w:szCs w:val="20"/>
        </w:rPr>
        <w:t>https://dfchallenge.org</w:t>
      </w:r>
    </w:hyperlink>
  </w:p>
  <w:p w14:paraId="2D055FE3" w14:textId="77777777" w:rsidR="00E56623" w:rsidRPr="00393185" w:rsidRDefault="00E5662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3004D" w14:textId="77777777" w:rsidR="009D1964" w:rsidRDefault="009D1964" w:rsidP="009E0923">
      <w:pPr>
        <w:spacing w:after="0" w:line="240" w:lineRule="auto"/>
      </w:pPr>
      <w:r>
        <w:separator/>
      </w:r>
    </w:p>
  </w:footnote>
  <w:footnote w:type="continuationSeparator" w:id="0">
    <w:p w14:paraId="6AF85AE2" w14:textId="77777777" w:rsidR="009D1964" w:rsidRDefault="009D1964" w:rsidP="009E0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72EB9"/>
    <w:multiLevelType w:val="hybridMultilevel"/>
    <w:tmpl w:val="BF548E52"/>
    <w:lvl w:ilvl="0" w:tplc="54DAA064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76853"/>
    <w:multiLevelType w:val="hybridMultilevel"/>
    <w:tmpl w:val="2446FD30"/>
    <w:lvl w:ilvl="0" w:tplc="D946041C">
      <w:start w:val="302"/>
      <w:numFmt w:val="bullet"/>
      <w:lvlText w:val="※"/>
      <w:lvlJc w:val="left"/>
      <w:pPr>
        <w:ind w:left="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179B591B"/>
    <w:multiLevelType w:val="hybridMultilevel"/>
    <w:tmpl w:val="357A1510"/>
    <w:lvl w:ilvl="0" w:tplc="75A82A18">
      <w:numFmt w:val="bullet"/>
      <w:lvlText w:val="•"/>
      <w:lvlJc w:val="left"/>
      <w:pPr>
        <w:ind w:left="15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" w15:restartNumberingAfterBreak="0">
    <w:nsid w:val="1C9F4326"/>
    <w:multiLevelType w:val="hybridMultilevel"/>
    <w:tmpl w:val="BE9873E0"/>
    <w:lvl w:ilvl="0" w:tplc="795E8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23BB4"/>
    <w:multiLevelType w:val="hybridMultilevel"/>
    <w:tmpl w:val="3B2219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4ED638E"/>
    <w:multiLevelType w:val="hybridMultilevel"/>
    <w:tmpl w:val="2BDE3F6C"/>
    <w:lvl w:ilvl="0" w:tplc="04090001">
      <w:start w:val="1"/>
      <w:numFmt w:val="bullet"/>
      <w:lvlText w:val="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6" w15:restartNumberingAfterBreak="0">
    <w:nsid w:val="2CAE3A3F"/>
    <w:multiLevelType w:val="hybridMultilevel"/>
    <w:tmpl w:val="D688BC3A"/>
    <w:lvl w:ilvl="0" w:tplc="0FEE8F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A020D"/>
    <w:multiLevelType w:val="hybridMultilevel"/>
    <w:tmpl w:val="99BE733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92A478C"/>
    <w:multiLevelType w:val="hybridMultilevel"/>
    <w:tmpl w:val="AC20E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4776BC"/>
    <w:multiLevelType w:val="hybridMultilevel"/>
    <w:tmpl w:val="BC8248A6"/>
    <w:lvl w:ilvl="0" w:tplc="724AEBEE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3B7929"/>
    <w:multiLevelType w:val="hybridMultilevel"/>
    <w:tmpl w:val="F8A0C7BC"/>
    <w:lvl w:ilvl="0" w:tplc="FFFFFFFF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430763F"/>
    <w:multiLevelType w:val="hybridMultilevel"/>
    <w:tmpl w:val="5592561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F300E7"/>
    <w:multiLevelType w:val="hybridMultilevel"/>
    <w:tmpl w:val="72B4DB3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43FE"/>
    <w:multiLevelType w:val="hybridMultilevel"/>
    <w:tmpl w:val="F49C85C6"/>
    <w:lvl w:ilvl="0" w:tplc="48F2F022">
      <w:start w:val="100"/>
      <w:numFmt w:val="bullet"/>
      <w:lvlText w:val="-"/>
      <w:lvlJc w:val="left"/>
      <w:pPr>
        <w:ind w:left="760" w:hanging="360"/>
      </w:pPr>
      <w:rPr>
        <w:rFonts w:ascii="Verdana" w:eastAsiaTheme="minorEastAsia" w:hAnsi="Verdana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F242597"/>
    <w:multiLevelType w:val="hybridMultilevel"/>
    <w:tmpl w:val="43EE63C8"/>
    <w:lvl w:ilvl="0" w:tplc="3FF4F96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570E4C"/>
    <w:multiLevelType w:val="hybridMultilevel"/>
    <w:tmpl w:val="3F226D84"/>
    <w:lvl w:ilvl="0" w:tplc="75A82A18">
      <w:numFmt w:val="bullet"/>
      <w:lvlText w:val="•"/>
      <w:lvlJc w:val="left"/>
      <w:pPr>
        <w:ind w:left="11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4F47BA6"/>
    <w:multiLevelType w:val="hybridMultilevel"/>
    <w:tmpl w:val="F8A0C7BC"/>
    <w:lvl w:ilvl="0" w:tplc="E842C57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31444314">
    <w:abstractNumId w:val="4"/>
  </w:num>
  <w:num w:numId="2" w16cid:durableId="1320187368">
    <w:abstractNumId w:val="15"/>
  </w:num>
  <w:num w:numId="3" w16cid:durableId="1892182680">
    <w:abstractNumId w:val="2"/>
  </w:num>
  <w:num w:numId="4" w16cid:durableId="1927766962">
    <w:abstractNumId w:val="13"/>
  </w:num>
  <w:num w:numId="5" w16cid:durableId="41635634">
    <w:abstractNumId w:val="7"/>
  </w:num>
  <w:num w:numId="6" w16cid:durableId="1962371800">
    <w:abstractNumId w:val="6"/>
  </w:num>
  <w:num w:numId="7" w16cid:durableId="1492792849">
    <w:abstractNumId w:val="9"/>
  </w:num>
  <w:num w:numId="8" w16cid:durableId="1607811142">
    <w:abstractNumId w:val="0"/>
  </w:num>
  <w:num w:numId="9" w16cid:durableId="950209707">
    <w:abstractNumId w:val="8"/>
  </w:num>
  <w:num w:numId="10" w16cid:durableId="1382680130">
    <w:abstractNumId w:val="12"/>
  </w:num>
  <w:num w:numId="11" w16cid:durableId="884833831">
    <w:abstractNumId w:val="3"/>
  </w:num>
  <w:num w:numId="12" w16cid:durableId="1273585862">
    <w:abstractNumId w:val="11"/>
  </w:num>
  <w:num w:numId="13" w16cid:durableId="1577396598">
    <w:abstractNumId w:val="14"/>
  </w:num>
  <w:num w:numId="14" w16cid:durableId="632100322">
    <w:abstractNumId w:val="1"/>
  </w:num>
  <w:num w:numId="15" w16cid:durableId="1826161689">
    <w:abstractNumId w:val="5"/>
  </w:num>
  <w:num w:numId="16" w16cid:durableId="1671788237">
    <w:abstractNumId w:val="16"/>
  </w:num>
  <w:num w:numId="17" w16cid:durableId="15032056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Q0MjCyNDO1tDRV0lEKTi0uzszPAykwqgUAeN3bOiwAAAA="/>
  </w:docVars>
  <w:rsids>
    <w:rsidRoot w:val="008961AF"/>
    <w:rsid w:val="000020B4"/>
    <w:rsid w:val="00012859"/>
    <w:rsid w:val="00015EAB"/>
    <w:rsid w:val="0001618B"/>
    <w:rsid w:val="000165F6"/>
    <w:rsid w:val="00020ABB"/>
    <w:rsid w:val="00021F21"/>
    <w:rsid w:val="00025D6F"/>
    <w:rsid w:val="00026872"/>
    <w:rsid w:val="00042765"/>
    <w:rsid w:val="00052033"/>
    <w:rsid w:val="00052A27"/>
    <w:rsid w:val="00061B25"/>
    <w:rsid w:val="00061E60"/>
    <w:rsid w:val="00070B01"/>
    <w:rsid w:val="0007654B"/>
    <w:rsid w:val="000778A6"/>
    <w:rsid w:val="00082203"/>
    <w:rsid w:val="00086EE5"/>
    <w:rsid w:val="00090447"/>
    <w:rsid w:val="00090DBA"/>
    <w:rsid w:val="000950F7"/>
    <w:rsid w:val="00096110"/>
    <w:rsid w:val="000B6727"/>
    <w:rsid w:val="000B67DC"/>
    <w:rsid w:val="000B7964"/>
    <w:rsid w:val="000C1E1E"/>
    <w:rsid w:val="000D42DC"/>
    <w:rsid w:val="000D45ED"/>
    <w:rsid w:val="000D4FC8"/>
    <w:rsid w:val="000D6182"/>
    <w:rsid w:val="000E1994"/>
    <w:rsid w:val="000E35A0"/>
    <w:rsid w:val="000E6A79"/>
    <w:rsid w:val="000F2894"/>
    <w:rsid w:val="000F34FA"/>
    <w:rsid w:val="000F3595"/>
    <w:rsid w:val="000F3F83"/>
    <w:rsid w:val="000F4489"/>
    <w:rsid w:val="000F4FCB"/>
    <w:rsid w:val="000F5606"/>
    <w:rsid w:val="000F5D73"/>
    <w:rsid w:val="000F7DDB"/>
    <w:rsid w:val="001017A7"/>
    <w:rsid w:val="0010310F"/>
    <w:rsid w:val="00112AFA"/>
    <w:rsid w:val="0011539A"/>
    <w:rsid w:val="00115496"/>
    <w:rsid w:val="00124304"/>
    <w:rsid w:val="00126C62"/>
    <w:rsid w:val="00130AB6"/>
    <w:rsid w:val="00133D68"/>
    <w:rsid w:val="00141687"/>
    <w:rsid w:val="00146D34"/>
    <w:rsid w:val="001505C5"/>
    <w:rsid w:val="00154552"/>
    <w:rsid w:val="00155367"/>
    <w:rsid w:val="00160C22"/>
    <w:rsid w:val="00161087"/>
    <w:rsid w:val="00165605"/>
    <w:rsid w:val="00170E6E"/>
    <w:rsid w:val="00174242"/>
    <w:rsid w:val="00177D88"/>
    <w:rsid w:val="00184E91"/>
    <w:rsid w:val="00185F0E"/>
    <w:rsid w:val="00187882"/>
    <w:rsid w:val="001900D2"/>
    <w:rsid w:val="00194F76"/>
    <w:rsid w:val="001967AE"/>
    <w:rsid w:val="001A7D75"/>
    <w:rsid w:val="001B1E2F"/>
    <w:rsid w:val="001B7BB1"/>
    <w:rsid w:val="001C0678"/>
    <w:rsid w:val="001C113D"/>
    <w:rsid w:val="001C3415"/>
    <w:rsid w:val="001C5A24"/>
    <w:rsid w:val="001C764E"/>
    <w:rsid w:val="001D3EDC"/>
    <w:rsid w:val="001E19B5"/>
    <w:rsid w:val="001E4607"/>
    <w:rsid w:val="001F2009"/>
    <w:rsid w:val="001F3D80"/>
    <w:rsid w:val="001F4422"/>
    <w:rsid w:val="0020015D"/>
    <w:rsid w:val="00202C0A"/>
    <w:rsid w:val="00215ABB"/>
    <w:rsid w:val="002209F6"/>
    <w:rsid w:val="00225058"/>
    <w:rsid w:val="00225D69"/>
    <w:rsid w:val="002269F8"/>
    <w:rsid w:val="002307FD"/>
    <w:rsid w:val="0023152C"/>
    <w:rsid w:val="00231616"/>
    <w:rsid w:val="00231F84"/>
    <w:rsid w:val="002325E6"/>
    <w:rsid w:val="00252692"/>
    <w:rsid w:val="00253230"/>
    <w:rsid w:val="00255582"/>
    <w:rsid w:val="00261B93"/>
    <w:rsid w:val="00267D10"/>
    <w:rsid w:val="00275754"/>
    <w:rsid w:val="00277957"/>
    <w:rsid w:val="002802EC"/>
    <w:rsid w:val="00282446"/>
    <w:rsid w:val="00286188"/>
    <w:rsid w:val="00293BE0"/>
    <w:rsid w:val="002A5F98"/>
    <w:rsid w:val="002B0B4E"/>
    <w:rsid w:val="002B4CE5"/>
    <w:rsid w:val="002C06B9"/>
    <w:rsid w:val="002C12F6"/>
    <w:rsid w:val="002C7BBA"/>
    <w:rsid w:val="002D011C"/>
    <w:rsid w:val="002D68B4"/>
    <w:rsid w:val="002E4647"/>
    <w:rsid w:val="002E7733"/>
    <w:rsid w:val="002F250A"/>
    <w:rsid w:val="002F4D30"/>
    <w:rsid w:val="002F5596"/>
    <w:rsid w:val="002F67C3"/>
    <w:rsid w:val="002F7E06"/>
    <w:rsid w:val="00304226"/>
    <w:rsid w:val="00304CC6"/>
    <w:rsid w:val="003108B2"/>
    <w:rsid w:val="003208DF"/>
    <w:rsid w:val="00320B14"/>
    <w:rsid w:val="0032348B"/>
    <w:rsid w:val="003239C5"/>
    <w:rsid w:val="003247F1"/>
    <w:rsid w:val="0033307B"/>
    <w:rsid w:val="00334624"/>
    <w:rsid w:val="00344AB7"/>
    <w:rsid w:val="00346095"/>
    <w:rsid w:val="003470AA"/>
    <w:rsid w:val="00347120"/>
    <w:rsid w:val="00354FF4"/>
    <w:rsid w:val="00360B2A"/>
    <w:rsid w:val="00361CE2"/>
    <w:rsid w:val="00364C45"/>
    <w:rsid w:val="003654A3"/>
    <w:rsid w:val="00370DD9"/>
    <w:rsid w:val="00372349"/>
    <w:rsid w:val="00373847"/>
    <w:rsid w:val="00374FE0"/>
    <w:rsid w:val="00376054"/>
    <w:rsid w:val="00382C05"/>
    <w:rsid w:val="00391BC9"/>
    <w:rsid w:val="00392B61"/>
    <w:rsid w:val="00393185"/>
    <w:rsid w:val="003932BA"/>
    <w:rsid w:val="00397D8A"/>
    <w:rsid w:val="003A4E5E"/>
    <w:rsid w:val="003B0DA8"/>
    <w:rsid w:val="003B3051"/>
    <w:rsid w:val="003B383D"/>
    <w:rsid w:val="003B76FF"/>
    <w:rsid w:val="003B7F6B"/>
    <w:rsid w:val="003D39A9"/>
    <w:rsid w:val="003D4A53"/>
    <w:rsid w:val="003E06CC"/>
    <w:rsid w:val="003E23E7"/>
    <w:rsid w:val="003E6919"/>
    <w:rsid w:val="003E694D"/>
    <w:rsid w:val="003E7D25"/>
    <w:rsid w:val="003F2103"/>
    <w:rsid w:val="003F6249"/>
    <w:rsid w:val="0040073D"/>
    <w:rsid w:val="00402785"/>
    <w:rsid w:val="0040708C"/>
    <w:rsid w:val="00412D5A"/>
    <w:rsid w:val="00416D26"/>
    <w:rsid w:val="0041706A"/>
    <w:rsid w:val="00423CB6"/>
    <w:rsid w:val="00424ECF"/>
    <w:rsid w:val="004253BD"/>
    <w:rsid w:val="00426C96"/>
    <w:rsid w:val="00427AA5"/>
    <w:rsid w:val="00427D6C"/>
    <w:rsid w:val="004368F2"/>
    <w:rsid w:val="00443885"/>
    <w:rsid w:val="00444970"/>
    <w:rsid w:val="00450314"/>
    <w:rsid w:val="00451260"/>
    <w:rsid w:val="00457FEF"/>
    <w:rsid w:val="0046623E"/>
    <w:rsid w:val="004742B6"/>
    <w:rsid w:val="00475780"/>
    <w:rsid w:val="00476593"/>
    <w:rsid w:val="00481130"/>
    <w:rsid w:val="00482008"/>
    <w:rsid w:val="00482759"/>
    <w:rsid w:val="00483449"/>
    <w:rsid w:val="00484A83"/>
    <w:rsid w:val="00485066"/>
    <w:rsid w:val="0049045E"/>
    <w:rsid w:val="00491F41"/>
    <w:rsid w:val="004965FF"/>
    <w:rsid w:val="004A2C26"/>
    <w:rsid w:val="004A53BC"/>
    <w:rsid w:val="004A7C07"/>
    <w:rsid w:val="004B150A"/>
    <w:rsid w:val="004B3A77"/>
    <w:rsid w:val="004B67CF"/>
    <w:rsid w:val="004C0228"/>
    <w:rsid w:val="004C0A80"/>
    <w:rsid w:val="004C3500"/>
    <w:rsid w:val="004C6EAB"/>
    <w:rsid w:val="004D1080"/>
    <w:rsid w:val="004D2298"/>
    <w:rsid w:val="004D2E34"/>
    <w:rsid w:val="004F0F07"/>
    <w:rsid w:val="004F4097"/>
    <w:rsid w:val="004F4DE7"/>
    <w:rsid w:val="004F5348"/>
    <w:rsid w:val="004F6004"/>
    <w:rsid w:val="004F7CA9"/>
    <w:rsid w:val="00503253"/>
    <w:rsid w:val="005051AF"/>
    <w:rsid w:val="005119D8"/>
    <w:rsid w:val="00511C8F"/>
    <w:rsid w:val="00511D5C"/>
    <w:rsid w:val="00512B0F"/>
    <w:rsid w:val="0051328F"/>
    <w:rsid w:val="0051386E"/>
    <w:rsid w:val="00527DB3"/>
    <w:rsid w:val="00530C6C"/>
    <w:rsid w:val="00535A0C"/>
    <w:rsid w:val="005371CB"/>
    <w:rsid w:val="005404BB"/>
    <w:rsid w:val="00541050"/>
    <w:rsid w:val="00542F38"/>
    <w:rsid w:val="00552AD0"/>
    <w:rsid w:val="00553E94"/>
    <w:rsid w:val="00555172"/>
    <w:rsid w:val="0056000F"/>
    <w:rsid w:val="005634CF"/>
    <w:rsid w:val="005667DE"/>
    <w:rsid w:val="00572902"/>
    <w:rsid w:val="00573C21"/>
    <w:rsid w:val="00580C6A"/>
    <w:rsid w:val="005844A5"/>
    <w:rsid w:val="00585336"/>
    <w:rsid w:val="005A1022"/>
    <w:rsid w:val="005A4ED0"/>
    <w:rsid w:val="005A64E8"/>
    <w:rsid w:val="005B10DC"/>
    <w:rsid w:val="005B421B"/>
    <w:rsid w:val="005B47CD"/>
    <w:rsid w:val="005B6F62"/>
    <w:rsid w:val="005B74BF"/>
    <w:rsid w:val="005B7AE8"/>
    <w:rsid w:val="005C23BF"/>
    <w:rsid w:val="005C2797"/>
    <w:rsid w:val="005C3DFB"/>
    <w:rsid w:val="005C3E48"/>
    <w:rsid w:val="005C4678"/>
    <w:rsid w:val="005C5952"/>
    <w:rsid w:val="005C5B62"/>
    <w:rsid w:val="005C7883"/>
    <w:rsid w:val="005D043E"/>
    <w:rsid w:val="005D2E4C"/>
    <w:rsid w:val="005D36BE"/>
    <w:rsid w:val="005E2D9B"/>
    <w:rsid w:val="005E61F5"/>
    <w:rsid w:val="005E6891"/>
    <w:rsid w:val="005E6E15"/>
    <w:rsid w:val="005F47B1"/>
    <w:rsid w:val="005F4DE0"/>
    <w:rsid w:val="005F55AC"/>
    <w:rsid w:val="005F735A"/>
    <w:rsid w:val="0060019F"/>
    <w:rsid w:val="006063AE"/>
    <w:rsid w:val="00617085"/>
    <w:rsid w:val="00617798"/>
    <w:rsid w:val="00622B60"/>
    <w:rsid w:val="0062375F"/>
    <w:rsid w:val="00626C3F"/>
    <w:rsid w:val="006309AF"/>
    <w:rsid w:val="00631112"/>
    <w:rsid w:val="006354D8"/>
    <w:rsid w:val="006453EB"/>
    <w:rsid w:val="006471B9"/>
    <w:rsid w:val="00647863"/>
    <w:rsid w:val="00647AD8"/>
    <w:rsid w:val="0065076D"/>
    <w:rsid w:val="00654A0D"/>
    <w:rsid w:val="006576DE"/>
    <w:rsid w:val="00660BBE"/>
    <w:rsid w:val="00661BB6"/>
    <w:rsid w:val="006648E7"/>
    <w:rsid w:val="00664D4A"/>
    <w:rsid w:val="00667313"/>
    <w:rsid w:val="00667B3D"/>
    <w:rsid w:val="00671168"/>
    <w:rsid w:val="0067291D"/>
    <w:rsid w:val="00673111"/>
    <w:rsid w:val="00673962"/>
    <w:rsid w:val="00677688"/>
    <w:rsid w:val="00680693"/>
    <w:rsid w:val="006860BC"/>
    <w:rsid w:val="006903A1"/>
    <w:rsid w:val="00690B8D"/>
    <w:rsid w:val="00692C60"/>
    <w:rsid w:val="006A16AD"/>
    <w:rsid w:val="006A5B1E"/>
    <w:rsid w:val="006B0032"/>
    <w:rsid w:val="006B4CE8"/>
    <w:rsid w:val="006B64AB"/>
    <w:rsid w:val="006B7215"/>
    <w:rsid w:val="006C0A5D"/>
    <w:rsid w:val="006C30C9"/>
    <w:rsid w:val="006D1A52"/>
    <w:rsid w:val="006D4B72"/>
    <w:rsid w:val="006E1592"/>
    <w:rsid w:val="006E362F"/>
    <w:rsid w:val="006E6F8D"/>
    <w:rsid w:val="006F31A8"/>
    <w:rsid w:val="006F4618"/>
    <w:rsid w:val="006F5706"/>
    <w:rsid w:val="00701D48"/>
    <w:rsid w:val="007049E4"/>
    <w:rsid w:val="00711516"/>
    <w:rsid w:val="0071294C"/>
    <w:rsid w:val="00712F26"/>
    <w:rsid w:val="0071623A"/>
    <w:rsid w:val="00724347"/>
    <w:rsid w:val="00731DE2"/>
    <w:rsid w:val="00735FC5"/>
    <w:rsid w:val="00737E40"/>
    <w:rsid w:val="0074561D"/>
    <w:rsid w:val="00751315"/>
    <w:rsid w:val="00756439"/>
    <w:rsid w:val="00756E59"/>
    <w:rsid w:val="00756F71"/>
    <w:rsid w:val="0076379B"/>
    <w:rsid w:val="0076387E"/>
    <w:rsid w:val="00765D6F"/>
    <w:rsid w:val="00766F91"/>
    <w:rsid w:val="00770F2A"/>
    <w:rsid w:val="00771B67"/>
    <w:rsid w:val="00775A62"/>
    <w:rsid w:val="00776846"/>
    <w:rsid w:val="00777DE9"/>
    <w:rsid w:val="00783274"/>
    <w:rsid w:val="00785C91"/>
    <w:rsid w:val="0079070A"/>
    <w:rsid w:val="007908F5"/>
    <w:rsid w:val="00793ACC"/>
    <w:rsid w:val="0079725E"/>
    <w:rsid w:val="00797A0E"/>
    <w:rsid w:val="00797C93"/>
    <w:rsid w:val="007A374F"/>
    <w:rsid w:val="007A655D"/>
    <w:rsid w:val="007B1AD4"/>
    <w:rsid w:val="007B2EBA"/>
    <w:rsid w:val="007B47FE"/>
    <w:rsid w:val="007B7366"/>
    <w:rsid w:val="007B7A4C"/>
    <w:rsid w:val="007C05A6"/>
    <w:rsid w:val="007D1036"/>
    <w:rsid w:val="007D72EE"/>
    <w:rsid w:val="007E0605"/>
    <w:rsid w:val="007E0CAF"/>
    <w:rsid w:val="007E0FD8"/>
    <w:rsid w:val="007E14AB"/>
    <w:rsid w:val="007E359F"/>
    <w:rsid w:val="007E6612"/>
    <w:rsid w:val="007E6E7C"/>
    <w:rsid w:val="007E718B"/>
    <w:rsid w:val="007F083A"/>
    <w:rsid w:val="007F1467"/>
    <w:rsid w:val="007F1B41"/>
    <w:rsid w:val="0080168D"/>
    <w:rsid w:val="008041C7"/>
    <w:rsid w:val="00804A8D"/>
    <w:rsid w:val="00804F19"/>
    <w:rsid w:val="008237E7"/>
    <w:rsid w:val="00825171"/>
    <w:rsid w:val="00835DE5"/>
    <w:rsid w:val="0083714A"/>
    <w:rsid w:val="00837B82"/>
    <w:rsid w:val="00841552"/>
    <w:rsid w:val="00845825"/>
    <w:rsid w:val="00845BEE"/>
    <w:rsid w:val="0085108E"/>
    <w:rsid w:val="00863205"/>
    <w:rsid w:val="00864C04"/>
    <w:rsid w:val="00873B84"/>
    <w:rsid w:val="00874CEB"/>
    <w:rsid w:val="00875EA9"/>
    <w:rsid w:val="008836DC"/>
    <w:rsid w:val="00887C68"/>
    <w:rsid w:val="00894A48"/>
    <w:rsid w:val="008961AF"/>
    <w:rsid w:val="008A3CD9"/>
    <w:rsid w:val="008B21E5"/>
    <w:rsid w:val="008B266C"/>
    <w:rsid w:val="008B5773"/>
    <w:rsid w:val="008C2272"/>
    <w:rsid w:val="008C24FD"/>
    <w:rsid w:val="008C2BCE"/>
    <w:rsid w:val="008C5D22"/>
    <w:rsid w:val="008E3D1B"/>
    <w:rsid w:val="008E6CA5"/>
    <w:rsid w:val="0090378D"/>
    <w:rsid w:val="0090506C"/>
    <w:rsid w:val="00906069"/>
    <w:rsid w:val="00911BCD"/>
    <w:rsid w:val="0092137E"/>
    <w:rsid w:val="00924182"/>
    <w:rsid w:val="00935CA4"/>
    <w:rsid w:val="00935E76"/>
    <w:rsid w:val="00936F15"/>
    <w:rsid w:val="009377DA"/>
    <w:rsid w:val="0094291F"/>
    <w:rsid w:val="009439D8"/>
    <w:rsid w:val="00946AB4"/>
    <w:rsid w:val="00950973"/>
    <w:rsid w:val="00957946"/>
    <w:rsid w:val="0096088A"/>
    <w:rsid w:val="009613E1"/>
    <w:rsid w:val="0096155E"/>
    <w:rsid w:val="00961ED6"/>
    <w:rsid w:val="0096200D"/>
    <w:rsid w:val="00962FA5"/>
    <w:rsid w:val="00963FF6"/>
    <w:rsid w:val="00970263"/>
    <w:rsid w:val="00970B0D"/>
    <w:rsid w:val="00972087"/>
    <w:rsid w:val="00977C27"/>
    <w:rsid w:val="00981DC1"/>
    <w:rsid w:val="00982FF1"/>
    <w:rsid w:val="00983CA4"/>
    <w:rsid w:val="00984C6C"/>
    <w:rsid w:val="0098556D"/>
    <w:rsid w:val="00987C1A"/>
    <w:rsid w:val="00990D70"/>
    <w:rsid w:val="009972C5"/>
    <w:rsid w:val="009A6BA6"/>
    <w:rsid w:val="009B14A4"/>
    <w:rsid w:val="009B69B9"/>
    <w:rsid w:val="009D1964"/>
    <w:rsid w:val="009D1D25"/>
    <w:rsid w:val="009D2D32"/>
    <w:rsid w:val="009D3D60"/>
    <w:rsid w:val="009D7C2F"/>
    <w:rsid w:val="009E0923"/>
    <w:rsid w:val="009E2043"/>
    <w:rsid w:val="009F11E5"/>
    <w:rsid w:val="00A019EA"/>
    <w:rsid w:val="00A03CC4"/>
    <w:rsid w:val="00A110FF"/>
    <w:rsid w:val="00A168B2"/>
    <w:rsid w:val="00A20968"/>
    <w:rsid w:val="00A223BA"/>
    <w:rsid w:val="00A22C02"/>
    <w:rsid w:val="00A24039"/>
    <w:rsid w:val="00A24D57"/>
    <w:rsid w:val="00A26A0B"/>
    <w:rsid w:val="00A33CBB"/>
    <w:rsid w:val="00A3697E"/>
    <w:rsid w:val="00A37EBA"/>
    <w:rsid w:val="00A42BF2"/>
    <w:rsid w:val="00A43F26"/>
    <w:rsid w:val="00A4400F"/>
    <w:rsid w:val="00A63151"/>
    <w:rsid w:val="00A66BB4"/>
    <w:rsid w:val="00A7005A"/>
    <w:rsid w:val="00A71209"/>
    <w:rsid w:val="00A71D15"/>
    <w:rsid w:val="00A74887"/>
    <w:rsid w:val="00A77CC1"/>
    <w:rsid w:val="00A83F29"/>
    <w:rsid w:val="00A83FB9"/>
    <w:rsid w:val="00A86BA4"/>
    <w:rsid w:val="00A8768A"/>
    <w:rsid w:val="00A94F0A"/>
    <w:rsid w:val="00AA0051"/>
    <w:rsid w:val="00AA157B"/>
    <w:rsid w:val="00AA35FD"/>
    <w:rsid w:val="00AA39BA"/>
    <w:rsid w:val="00AA6C07"/>
    <w:rsid w:val="00AA7B4A"/>
    <w:rsid w:val="00AB14ED"/>
    <w:rsid w:val="00AB1C0C"/>
    <w:rsid w:val="00AC10A0"/>
    <w:rsid w:val="00AC5F56"/>
    <w:rsid w:val="00AC6410"/>
    <w:rsid w:val="00AD2CA8"/>
    <w:rsid w:val="00AD3DAD"/>
    <w:rsid w:val="00AE3BEE"/>
    <w:rsid w:val="00AE6972"/>
    <w:rsid w:val="00AF1BC2"/>
    <w:rsid w:val="00AF3901"/>
    <w:rsid w:val="00AF419E"/>
    <w:rsid w:val="00AF60FA"/>
    <w:rsid w:val="00AF696B"/>
    <w:rsid w:val="00B01F60"/>
    <w:rsid w:val="00B05B7F"/>
    <w:rsid w:val="00B168D5"/>
    <w:rsid w:val="00B21B7F"/>
    <w:rsid w:val="00B24F84"/>
    <w:rsid w:val="00B25F54"/>
    <w:rsid w:val="00B27A92"/>
    <w:rsid w:val="00B30CB2"/>
    <w:rsid w:val="00B33ADB"/>
    <w:rsid w:val="00B41B58"/>
    <w:rsid w:val="00B428AF"/>
    <w:rsid w:val="00B44038"/>
    <w:rsid w:val="00B45510"/>
    <w:rsid w:val="00B45F6D"/>
    <w:rsid w:val="00B50B8C"/>
    <w:rsid w:val="00B5700E"/>
    <w:rsid w:val="00B60D58"/>
    <w:rsid w:val="00B62708"/>
    <w:rsid w:val="00B64D3D"/>
    <w:rsid w:val="00B64EB2"/>
    <w:rsid w:val="00B67724"/>
    <w:rsid w:val="00B756F5"/>
    <w:rsid w:val="00B760CC"/>
    <w:rsid w:val="00B81CB1"/>
    <w:rsid w:val="00B86310"/>
    <w:rsid w:val="00B87705"/>
    <w:rsid w:val="00B87F44"/>
    <w:rsid w:val="00BA5FB9"/>
    <w:rsid w:val="00BB3D96"/>
    <w:rsid w:val="00BB4816"/>
    <w:rsid w:val="00BC5489"/>
    <w:rsid w:val="00BC739A"/>
    <w:rsid w:val="00BC7693"/>
    <w:rsid w:val="00BD1B19"/>
    <w:rsid w:val="00BF70D8"/>
    <w:rsid w:val="00C17189"/>
    <w:rsid w:val="00C22E1A"/>
    <w:rsid w:val="00C3179C"/>
    <w:rsid w:val="00C3187E"/>
    <w:rsid w:val="00C32C7B"/>
    <w:rsid w:val="00C36DFF"/>
    <w:rsid w:val="00C37ABF"/>
    <w:rsid w:val="00C44C78"/>
    <w:rsid w:val="00C45D76"/>
    <w:rsid w:val="00C469BA"/>
    <w:rsid w:val="00C50F71"/>
    <w:rsid w:val="00C53548"/>
    <w:rsid w:val="00C60C11"/>
    <w:rsid w:val="00C6142C"/>
    <w:rsid w:val="00C61F24"/>
    <w:rsid w:val="00C64662"/>
    <w:rsid w:val="00C75283"/>
    <w:rsid w:val="00C755D5"/>
    <w:rsid w:val="00C825D2"/>
    <w:rsid w:val="00C84224"/>
    <w:rsid w:val="00C911D1"/>
    <w:rsid w:val="00C96FF0"/>
    <w:rsid w:val="00CA135C"/>
    <w:rsid w:val="00CA23AD"/>
    <w:rsid w:val="00CA244D"/>
    <w:rsid w:val="00CA298D"/>
    <w:rsid w:val="00CA47A7"/>
    <w:rsid w:val="00CA4EC8"/>
    <w:rsid w:val="00CA765B"/>
    <w:rsid w:val="00CB11BF"/>
    <w:rsid w:val="00CB1664"/>
    <w:rsid w:val="00CB3DD0"/>
    <w:rsid w:val="00CB6451"/>
    <w:rsid w:val="00CC44E3"/>
    <w:rsid w:val="00CD1B39"/>
    <w:rsid w:val="00CD1D92"/>
    <w:rsid w:val="00CD544F"/>
    <w:rsid w:val="00CE0ECE"/>
    <w:rsid w:val="00CF233D"/>
    <w:rsid w:val="00CF5A4E"/>
    <w:rsid w:val="00CF6E42"/>
    <w:rsid w:val="00D00AC0"/>
    <w:rsid w:val="00D01475"/>
    <w:rsid w:val="00D01BB1"/>
    <w:rsid w:val="00D02CF1"/>
    <w:rsid w:val="00D04316"/>
    <w:rsid w:val="00D11A0D"/>
    <w:rsid w:val="00D136E5"/>
    <w:rsid w:val="00D165A1"/>
    <w:rsid w:val="00D16C36"/>
    <w:rsid w:val="00D25B40"/>
    <w:rsid w:val="00D26125"/>
    <w:rsid w:val="00D328B4"/>
    <w:rsid w:val="00D358FC"/>
    <w:rsid w:val="00D375B8"/>
    <w:rsid w:val="00D40214"/>
    <w:rsid w:val="00D45044"/>
    <w:rsid w:val="00D47C7D"/>
    <w:rsid w:val="00D54F47"/>
    <w:rsid w:val="00D613D0"/>
    <w:rsid w:val="00D62693"/>
    <w:rsid w:val="00D63C55"/>
    <w:rsid w:val="00D6481F"/>
    <w:rsid w:val="00D65E58"/>
    <w:rsid w:val="00D72E3F"/>
    <w:rsid w:val="00D8098A"/>
    <w:rsid w:val="00D810A3"/>
    <w:rsid w:val="00DA56D9"/>
    <w:rsid w:val="00DC1C2F"/>
    <w:rsid w:val="00DC2495"/>
    <w:rsid w:val="00DD3EB6"/>
    <w:rsid w:val="00DE381E"/>
    <w:rsid w:val="00E0109B"/>
    <w:rsid w:val="00E03380"/>
    <w:rsid w:val="00E065E3"/>
    <w:rsid w:val="00E132CF"/>
    <w:rsid w:val="00E2019F"/>
    <w:rsid w:val="00E20F62"/>
    <w:rsid w:val="00E2646F"/>
    <w:rsid w:val="00E33803"/>
    <w:rsid w:val="00E35FD7"/>
    <w:rsid w:val="00E36473"/>
    <w:rsid w:val="00E376E6"/>
    <w:rsid w:val="00E40947"/>
    <w:rsid w:val="00E4181C"/>
    <w:rsid w:val="00E41DD8"/>
    <w:rsid w:val="00E41DE3"/>
    <w:rsid w:val="00E44080"/>
    <w:rsid w:val="00E441F5"/>
    <w:rsid w:val="00E55F93"/>
    <w:rsid w:val="00E56623"/>
    <w:rsid w:val="00E568F1"/>
    <w:rsid w:val="00E57F5F"/>
    <w:rsid w:val="00E60957"/>
    <w:rsid w:val="00E63034"/>
    <w:rsid w:val="00E64D14"/>
    <w:rsid w:val="00E74FA4"/>
    <w:rsid w:val="00E81FA5"/>
    <w:rsid w:val="00E852BD"/>
    <w:rsid w:val="00E86FFA"/>
    <w:rsid w:val="00E907E6"/>
    <w:rsid w:val="00E93D09"/>
    <w:rsid w:val="00E94865"/>
    <w:rsid w:val="00E95708"/>
    <w:rsid w:val="00EB61F2"/>
    <w:rsid w:val="00EC108B"/>
    <w:rsid w:val="00EC2309"/>
    <w:rsid w:val="00EC6154"/>
    <w:rsid w:val="00EC664B"/>
    <w:rsid w:val="00ED1DF5"/>
    <w:rsid w:val="00ED5EF9"/>
    <w:rsid w:val="00ED6617"/>
    <w:rsid w:val="00EE4E98"/>
    <w:rsid w:val="00EE5546"/>
    <w:rsid w:val="00EE740E"/>
    <w:rsid w:val="00EF2C85"/>
    <w:rsid w:val="00EF4048"/>
    <w:rsid w:val="00F024C8"/>
    <w:rsid w:val="00F039C5"/>
    <w:rsid w:val="00F0721F"/>
    <w:rsid w:val="00F07359"/>
    <w:rsid w:val="00F158CF"/>
    <w:rsid w:val="00F221D0"/>
    <w:rsid w:val="00F23D6F"/>
    <w:rsid w:val="00F252DE"/>
    <w:rsid w:val="00F27078"/>
    <w:rsid w:val="00F34A61"/>
    <w:rsid w:val="00F4017A"/>
    <w:rsid w:val="00F60577"/>
    <w:rsid w:val="00F65C4F"/>
    <w:rsid w:val="00F71061"/>
    <w:rsid w:val="00F81228"/>
    <w:rsid w:val="00F81FA7"/>
    <w:rsid w:val="00F82FB5"/>
    <w:rsid w:val="00F8317D"/>
    <w:rsid w:val="00F841FD"/>
    <w:rsid w:val="00F95410"/>
    <w:rsid w:val="00F9655B"/>
    <w:rsid w:val="00FA0589"/>
    <w:rsid w:val="00FA2A0D"/>
    <w:rsid w:val="00FA436B"/>
    <w:rsid w:val="00FB5217"/>
    <w:rsid w:val="00FC64EB"/>
    <w:rsid w:val="00FC7634"/>
    <w:rsid w:val="00FC775F"/>
    <w:rsid w:val="00FD29C9"/>
    <w:rsid w:val="00FD4444"/>
    <w:rsid w:val="00FD5790"/>
    <w:rsid w:val="00FE083E"/>
    <w:rsid w:val="00FE2E6E"/>
    <w:rsid w:val="00FE3BF6"/>
    <w:rsid w:val="00FE45DE"/>
    <w:rsid w:val="00FF0749"/>
    <w:rsid w:val="31B8433D"/>
    <w:rsid w:val="74BA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BCA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2C5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86320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63205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E0923"/>
  </w:style>
  <w:style w:type="paragraph" w:styleId="a4">
    <w:name w:val="footer"/>
    <w:basedOn w:val="a"/>
    <w:link w:val="Char0"/>
    <w:unhideWhenUsed/>
    <w:qFormat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E0923"/>
  </w:style>
  <w:style w:type="character" w:customStyle="1" w:styleId="1Char">
    <w:name w:val="제목 1 Char"/>
    <w:basedOn w:val="a0"/>
    <w:link w:val="1"/>
    <w:uiPriority w:val="9"/>
    <w:rsid w:val="00863205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863205"/>
    <w:rPr>
      <w:rFonts w:asciiTheme="majorHAnsi" w:eastAsiaTheme="majorEastAsia" w:hAnsiTheme="majorHAnsi" w:cstheme="majorBidi"/>
    </w:rPr>
  </w:style>
  <w:style w:type="character" w:styleId="a5">
    <w:name w:val="Hyperlink"/>
    <w:rsid w:val="00785C91"/>
    <w:rPr>
      <w:color w:val="0000FF"/>
      <w:u w:val="single"/>
    </w:rPr>
  </w:style>
  <w:style w:type="table" w:styleId="a6">
    <w:name w:val="Table Grid"/>
    <w:basedOn w:val="a1"/>
    <w:uiPriority w:val="39"/>
    <w:rsid w:val="00196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CF6E42"/>
    <w:pPr>
      <w:ind w:leftChars="400" w:left="800"/>
    </w:pPr>
  </w:style>
  <w:style w:type="paragraph" w:customStyle="1" w:styleId="TableContents">
    <w:name w:val="Table Contents"/>
    <w:basedOn w:val="a"/>
    <w:rsid w:val="00E63034"/>
    <w:pPr>
      <w:widowControl/>
      <w:suppressLineNumbers/>
      <w:suppressAutoHyphens/>
      <w:wordWrap/>
      <w:autoSpaceDE/>
      <w:autoSpaceDN/>
      <w:spacing w:after="0" w:line="240" w:lineRule="auto"/>
      <w:jc w:val="left"/>
    </w:pPr>
    <w:rPr>
      <w:rFonts w:ascii="Times New Roman" w:eastAsia="맑은 고딕" w:hAnsi="Times New Roman" w:cs="Times New Roman"/>
      <w:kern w:val="1"/>
      <w:sz w:val="24"/>
      <w:szCs w:val="24"/>
      <w:lang w:eastAsia="ar-SA"/>
    </w:rPr>
  </w:style>
  <w:style w:type="paragraph" w:styleId="a8">
    <w:name w:val="No Spacing"/>
    <w:uiPriority w:val="1"/>
    <w:qFormat/>
    <w:rsid w:val="00777DE9"/>
    <w:pPr>
      <w:spacing w:after="0" w:line="240" w:lineRule="auto"/>
      <w:jc w:val="left"/>
    </w:pPr>
    <w:rPr>
      <w:rFonts w:eastAsiaTheme="minorHAnsi"/>
      <w:color w:val="44546A" w:themeColor="text2"/>
      <w:kern w:val="0"/>
      <w:szCs w:val="20"/>
      <w:lang w:eastAsia="en-US"/>
    </w:rPr>
  </w:style>
  <w:style w:type="character" w:styleId="a9">
    <w:name w:val="Unresolved Mention"/>
    <w:basedOn w:val="a0"/>
    <w:uiPriority w:val="99"/>
    <w:semiHidden/>
    <w:unhideWhenUsed/>
    <w:rsid w:val="005B74BF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052A27"/>
    <w:rPr>
      <w:sz w:val="18"/>
      <w:szCs w:val="18"/>
    </w:rPr>
  </w:style>
  <w:style w:type="paragraph" w:styleId="ab">
    <w:name w:val="annotation text"/>
    <w:basedOn w:val="a"/>
    <w:link w:val="Char1"/>
    <w:uiPriority w:val="99"/>
    <w:unhideWhenUsed/>
    <w:rsid w:val="00052A27"/>
    <w:pPr>
      <w:jc w:val="left"/>
    </w:pPr>
  </w:style>
  <w:style w:type="character" w:customStyle="1" w:styleId="Char1">
    <w:name w:val="메모 텍스트 Char"/>
    <w:basedOn w:val="a0"/>
    <w:link w:val="ab"/>
    <w:uiPriority w:val="99"/>
    <w:rsid w:val="00052A27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052A27"/>
    <w:rPr>
      <w:b/>
      <w:bCs/>
    </w:rPr>
  </w:style>
  <w:style w:type="character" w:customStyle="1" w:styleId="Char2">
    <w:name w:val="메모 주제 Char"/>
    <w:basedOn w:val="Char1"/>
    <w:link w:val="ac"/>
    <w:uiPriority w:val="99"/>
    <w:semiHidden/>
    <w:rsid w:val="00052A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791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4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695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028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97877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fchallenge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81</Words>
  <Characters>1605</Characters>
  <Application>Microsoft Office Word</Application>
  <DocSecurity>0</DocSecurity>
  <Lines>13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9T06:59:00Z</dcterms:created>
  <dcterms:modified xsi:type="dcterms:W3CDTF">2024-06-06T11:15:00Z</dcterms:modified>
</cp:coreProperties>
</file>